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36014" w14:textId="77777777" w:rsidR="00723349" w:rsidRDefault="00723349" w:rsidP="00723349">
      <w:pPr>
        <w:jc w:val="center"/>
        <w:rPr>
          <w:rFonts w:ascii="Tahoma" w:eastAsia="Times New Roman" w:hAnsi="Tahoma" w:cs="Tahoma"/>
          <w:b/>
          <w:bCs/>
          <w:iCs/>
          <w:color w:val="000000"/>
          <w:sz w:val="28"/>
          <w:szCs w:val="22"/>
          <w:lang w:val="en-GB"/>
        </w:rPr>
      </w:pPr>
      <w:bookmarkStart w:id="0" w:name="_GoBack"/>
      <w:bookmarkEnd w:id="0"/>
    </w:p>
    <w:p w14:paraId="7BA9BA26" w14:textId="77777777" w:rsidR="00723349" w:rsidRPr="00723349" w:rsidRDefault="00723349" w:rsidP="00723349">
      <w:pPr>
        <w:jc w:val="center"/>
        <w:rPr>
          <w:rFonts w:ascii="Tahoma" w:eastAsia="Times New Roman" w:hAnsi="Tahoma" w:cs="Tahoma"/>
          <w:b/>
          <w:bCs/>
          <w:iCs/>
          <w:color w:val="000000"/>
          <w:sz w:val="28"/>
          <w:szCs w:val="22"/>
          <w:lang w:val="en-GB"/>
        </w:rPr>
      </w:pPr>
      <w:r w:rsidRPr="00723349">
        <w:rPr>
          <w:rFonts w:ascii="Tahoma" w:eastAsia="Times New Roman" w:hAnsi="Tahoma" w:cs="Tahoma"/>
          <w:b/>
          <w:bCs/>
          <w:iCs/>
          <w:color w:val="000000"/>
          <w:sz w:val="28"/>
          <w:szCs w:val="22"/>
          <w:lang w:val="en-GB"/>
        </w:rPr>
        <w:t>APPLICATION FOR EMPLOYMENT</w:t>
      </w:r>
    </w:p>
    <w:p w14:paraId="395750AC" w14:textId="77777777" w:rsidR="00723349" w:rsidRPr="00723349" w:rsidRDefault="00723349" w:rsidP="00723349">
      <w:pPr>
        <w:jc w:val="center"/>
        <w:rPr>
          <w:rFonts w:ascii="Tahoma" w:eastAsia="Times New Roman" w:hAnsi="Tahoma" w:cs="Tahoma"/>
          <w:b/>
          <w:bCs/>
          <w:iCs/>
          <w:color w:val="000000"/>
          <w:sz w:val="28"/>
          <w:szCs w:val="22"/>
          <w:lang w:val="en-GB"/>
        </w:rPr>
      </w:pPr>
      <w:r w:rsidRPr="00723349">
        <w:rPr>
          <w:rFonts w:ascii="Tahoma" w:eastAsia="Times New Roman" w:hAnsi="Tahoma" w:cs="Tahoma"/>
          <w:b/>
          <w:bCs/>
          <w:iCs/>
          <w:color w:val="000000"/>
          <w:sz w:val="28"/>
          <w:szCs w:val="22"/>
          <w:lang w:val="en-GB"/>
        </w:rPr>
        <w:t>(ACADEMIC/ PROFESSIONAL/ADMINISTRATIVE POST)</w:t>
      </w:r>
    </w:p>
    <w:tbl>
      <w:tblPr>
        <w:tblW w:w="9435" w:type="dxa"/>
        <w:tblInd w:w="-1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435"/>
      </w:tblGrid>
      <w:tr w:rsidR="00723349" w:rsidRPr="00723349" w14:paraId="6B22F2E6" w14:textId="77777777" w:rsidTr="002B43A4">
        <w:trPr>
          <w:cantSplit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5BE9C8A" w14:textId="77777777" w:rsidR="00723349" w:rsidRPr="00723349" w:rsidRDefault="00723349" w:rsidP="00723349">
            <w:pPr>
              <w:spacing w:before="100"/>
              <w:rPr>
                <w:rFonts w:ascii="Century Gothic" w:eastAsia="Times New Roman" w:hAnsi="Century Gothic" w:cs="Tahoma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</w:pPr>
            <w:r w:rsidRPr="00723349">
              <w:rPr>
                <w:rFonts w:ascii="Tahoma" w:eastAsia="Times New Roman" w:hAnsi="Tahoma" w:cs="Tahoma"/>
                <w:b/>
                <w:bCs/>
                <w:color w:val="000000"/>
                <w:sz w:val="22"/>
                <w:szCs w:val="22"/>
                <w:lang w:val="en-GB"/>
              </w:rPr>
              <w:t xml:space="preserve"> </w:t>
            </w:r>
            <w:r w:rsidRPr="00723349">
              <w:rPr>
                <w:rFonts w:ascii="Century Gothic" w:eastAsia="Times New Roman" w:hAnsi="Century Gothic" w:cs="Tahoma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  <w:t>IMPORTANT NOTES</w:t>
            </w:r>
          </w:p>
          <w:p w14:paraId="5C8853F7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/>
                <w:bCs/>
                <w:color w:val="000000"/>
                <w:sz w:val="22"/>
                <w:szCs w:val="22"/>
                <w:lang w:val="en-GB"/>
              </w:rPr>
            </w:pPr>
          </w:p>
          <w:p w14:paraId="750A11E7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1. Please complete all relevant sections of this form</w:t>
            </w:r>
          </w:p>
          <w:p w14:paraId="1E5DCFB1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</w:p>
          <w:p w14:paraId="0FF58E0C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2. Please supply the following documents:</w:t>
            </w:r>
          </w:p>
          <w:p w14:paraId="5A57268B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</w:p>
          <w:p w14:paraId="5C6E8793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a) Curriculum Vitae</w:t>
            </w:r>
          </w:p>
          <w:p w14:paraId="1753ED85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b) Certified copies of educational qualifications</w:t>
            </w:r>
          </w:p>
          <w:p w14:paraId="09CBB600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c) Certified copy of an I.D book</w:t>
            </w:r>
          </w:p>
          <w:p w14:paraId="6711D7B1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e) Copy of a latest Payslip</w:t>
            </w:r>
          </w:p>
          <w:p w14:paraId="328C9C42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</w:p>
          <w:p w14:paraId="57536C96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u w:val="single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 xml:space="preserve">3.  </w:t>
            </w: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u w:val="single"/>
                <w:lang w:val="en-GB"/>
              </w:rPr>
              <w:t>It is essential that the application form is completed in full</w:t>
            </w:r>
          </w:p>
          <w:p w14:paraId="3679A3D0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u w:val="single"/>
                <w:lang w:val="en-GB"/>
              </w:rPr>
            </w:pPr>
          </w:p>
          <w:p w14:paraId="738E3CEC" w14:textId="77777777" w:rsidR="00723349" w:rsidRPr="00723349" w:rsidRDefault="00723349" w:rsidP="00723349">
            <w:pPr>
              <w:ind w:left="274" w:hanging="274"/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4.  Return the completed application form and relevant documents to the Department of Human     Resources and Development at the above address or email to: hr@mut.ac.za</w:t>
            </w:r>
          </w:p>
          <w:p w14:paraId="32C42C30" w14:textId="77777777" w:rsidR="00723349" w:rsidRPr="00723349" w:rsidRDefault="00723349" w:rsidP="00723349">
            <w:pPr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u w:val="single"/>
                <w:lang w:val="en-GB"/>
              </w:rPr>
            </w:pPr>
          </w:p>
          <w:p w14:paraId="2ADFEA0E" w14:textId="77777777" w:rsidR="00723349" w:rsidRPr="00723349" w:rsidRDefault="00723349" w:rsidP="00723349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723349">
              <w:rPr>
                <w:rFonts w:ascii="Century Gothic" w:eastAsia="Times New Roman" w:hAnsi="Century Gothic" w:cs="Tahoma"/>
                <w:bCs/>
                <w:color w:val="000000"/>
                <w:sz w:val="20"/>
                <w:szCs w:val="20"/>
                <w:lang w:val="en-GB"/>
              </w:rPr>
              <w:t>6. Complete a separate application form for each application</w:t>
            </w:r>
            <w:r w:rsidRPr="00723349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GB"/>
              </w:rPr>
              <w:t xml:space="preserve"> </w:t>
            </w:r>
            <w:r w:rsidRPr="00723349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GB"/>
              </w:rPr>
              <w:tab/>
            </w:r>
          </w:p>
        </w:tc>
      </w:tr>
    </w:tbl>
    <w:p w14:paraId="36CD5D43" w14:textId="77777777" w:rsidR="00723349" w:rsidRPr="00723349" w:rsidRDefault="00723349" w:rsidP="00723349">
      <w:pPr>
        <w:tabs>
          <w:tab w:val="left" w:pos="720"/>
        </w:tabs>
        <w:ind w:left="720" w:hanging="72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GB"/>
        </w:rPr>
      </w:pPr>
    </w:p>
    <w:p w14:paraId="7F7FA8FB" w14:textId="77777777" w:rsidR="00723349" w:rsidRPr="00723349" w:rsidRDefault="00723349" w:rsidP="00723349">
      <w:pPr>
        <w:numPr>
          <w:ilvl w:val="0"/>
          <w:numId w:val="7"/>
        </w:numPr>
        <w:tabs>
          <w:tab w:val="left" w:pos="426"/>
        </w:tabs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GENERAL</w:t>
      </w:r>
    </w:p>
    <w:tbl>
      <w:tblPr>
        <w:tblW w:w="9435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435"/>
      </w:tblGrid>
      <w:tr w:rsidR="00723349" w:rsidRPr="00723349" w14:paraId="2FD95244" w14:textId="77777777" w:rsidTr="002B43A4">
        <w:trPr>
          <w:cantSplit/>
          <w:trHeight w:val="428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F8296A0" w14:textId="77777777" w:rsidR="00723349" w:rsidRPr="00723349" w:rsidRDefault="00723349" w:rsidP="00723349">
            <w:pPr>
              <w:tabs>
                <w:tab w:val="left" w:pos="720"/>
                <w:tab w:val="left" w:pos="1440"/>
              </w:tabs>
              <w:spacing w:before="100" w:after="52"/>
              <w:ind w:left="1560" w:hanging="1560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Title: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ab/>
            </w:r>
          </w:p>
        </w:tc>
      </w:tr>
      <w:tr w:rsidR="00723349" w:rsidRPr="00723349" w14:paraId="0C5BEA60" w14:textId="77777777" w:rsidTr="002B43A4">
        <w:trPr>
          <w:cantSplit/>
          <w:trHeight w:val="428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3F35C1E3" w14:textId="77777777" w:rsidR="00723349" w:rsidRPr="00723349" w:rsidRDefault="00723349" w:rsidP="00723349">
            <w:pPr>
              <w:tabs>
                <w:tab w:val="left" w:pos="720"/>
                <w:tab w:val="left" w:pos="1440"/>
              </w:tabs>
              <w:spacing w:before="100" w:after="52"/>
              <w:ind w:left="1560" w:hanging="15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Surname:</w:t>
            </w:r>
          </w:p>
        </w:tc>
      </w:tr>
      <w:tr w:rsidR="00723349" w:rsidRPr="00723349" w14:paraId="1D9DF7D4" w14:textId="77777777" w:rsidTr="002B43A4">
        <w:trPr>
          <w:cantSplit/>
          <w:trHeight w:val="412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3D3B0E3C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First names: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ab/>
            </w:r>
          </w:p>
        </w:tc>
      </w:tr>
      <w:tr w:rsidR="00723349" w:rsidRPr="00723349" w14:paraId="404AB9FC" w14:textId="77777777" w:rsidTr="002B43A4">
        <w:trPr>
          <w:cantSplit/>
          <w:trHeight w:val="428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039464C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ost applied for: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ab/>
            </w:r>
          </w:p>
        </w:tc>
      </w:tr>
      <w:tr w:rsidR="00723349" w:rsidRPr="00723349" w14:paraId="2C324FF5" w14:textId="77777777" w:rsidTr="002B43A4">
        <w:trPr>
          <w:cantSplit/>
          <w:trHeight w:val="412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CDD35D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Department: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ab/>
            </w:r>
          </w:p>
        </w:tc>
      </w:tr>
      <w:tr w:rsidR="00723349" w:rsidRPr="00723349" w14:paraId="510DD651" w14:textId="77777777" w:rsidTr="002B43A4">
        <w:trPr>
          <w:cantSplit/>
          <w:trHeight w:val="840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32342F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re you willing to be considered for a post in a lower rank?</w:t>
            </w:r>
          </w:p>
          <w:p w14:paraId="1E08C22C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YES/NO (Make a cross) If no please furnish reason/s:</w:t>
            </w:r>
          </w:p>
        </w:tc>
      </w:tr>
      <w:tr w:rsidR="00723349" w:rsidRPr="00723349" w14:paraId="3159C5EC" w14:textId="77777777" w:rsidTr="002B43A4">
        <w:trPr>
          <w:cantSplit/>
          <w:trHeight w:val="412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AE3D471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re you now also applying for another post here? If so, please furnish particulars:</w:t>
            </w:r>
          </w:p>
        </w:tc>
      </w:tr>
      <w:tr w:rsidR="00723349" w:rsidRPr="00723349" w14:paraId="2422480F" w14:textId="77777777" w:rsidTr="002B43A4">
        <w:trPr>
          <w:cantSplit/>
          <w:trHeight w:val="428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C0AC487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 xml:space="preserve">Vacancy:                                                     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br/>
              <w:t>Department:</w:t>
            </w:r>
          </w:p>
        </w:tc>
      </w:tr>
      <w:tr w:rsidR="00723349" w:rsidRPr="00723349" w14:paraId="59C7C5C8" w14:textId="77777777" w:rsidTr="002B43A4">
        <w:trPr>
          <w:cantSplit/>
          <w:trHeight w:val="599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333932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If you have applied for a vacancy at the University before, please furnish details: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br/>
            </w:r>
          </w:p>
          <w:p w14:paraId="12261386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4DD68643" w14:textId="77777777" w:rsidTr="002B43A4">
        <w:trPr>
          <w:cantSplit/>
          <w:trHeight w:val="428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FB7C25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Were you interviewed? YES/NO:</w:t>
            </w:r>
          </w:p>
        </w:tc>
      </w:tr>
      <w:tr w:rsidR="00723349" w:rsidRPr="00723349" w14:paraId="4E9177CA" w14:textId="77777777" w:rsidTr="002B43A4">
        <w:trPr>
          <w:cantSplit/>
          <w:trHeight w:val="412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E9849E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Date of interview:</w:t>
            </w:r>
          </w:p>
        </w:tc>
      </w:tr>
      <w:tr w:rsidR="00723349" w:rsidRPr="00723349" w14:paraId="40E651CC" w14:textId="77777777" w:rsidTr="002B43A4">
        <w:trPr>
          <w:cantSplit/>
          <w:trHeight w:val="63"/>
          <w:jc w:val="center"/>
        </w:trPr>
        <w:tc>
          <w:tcPr>
            <w:tcW w:w="943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AD6AC8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before="100" w:after="52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Vacancy:</w:t>
            </w:r>
          </w:p>
        </w:tc>
      </w:tr>
    </w:tbl>
    <w:p w14:paraId="5EDCE276" w14:textId="77777777" w:rsidR="00723349" w:rsidRPr="00723349" w:rsidRDefault="00723349" w:rsidP="00723349">
      <w:pPr>
        <w:tabs>
          <w:tab w:val="left" w:pos="426"/>
        </w:tabs>
        <w:ind w:left="36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5AE8C386" w14:textId="77777777" w:rsidR="00723349" w:rsidRPr="00723349" w:rsidRDefault="00723349" w:rsidP="00723349">
      <w:pPr>
        <w:numPr>
          <w:ilvl w:val="0"/>
          <w:numId w:val="7"/>
        </w:numPr>
        <w:tabs>
          <w:tab w:val="left" w:pos="426"/>
        </w:tabs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lastRenderedPageBreak/>
        <w:t>PERSONAL DETAILS</w:t>
      </w:r>
    </w:p>
    <w:tbl>
      <w:tblPr>
        <w:tblW w:w="9796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796"/>
      </w:tblGrid>
      <w:tr w:rsidR="00723349" w:rsidRPr="00723349" w14:paraId="33A9B0D7" w14:textId="77777777" w:rsidTr="00723349">
        <w:trPr>
          <w:cantSplit/>
          <w:trHeight w:val="4274"/>
          <w:jc w:val="center"/>
        </w:trPr>
        <w:tc>
          <w:tcPr>
            <w:tcW w:w="97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A1D2C8" w14:textId="77777777" w:rsidR="00723349" w:rsidRPr="00723349" w:rsidRDefault="00723349" w:rsidP="00723349">
            <w:pPr>
              <w:spacing w:before="100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11201A1A" w14:textId="77777777" w:rsidR="00723349" w:rsidRPr="00723349" w:rsidRDefault="00723349" w:rsidP="00723349">
            <w:pPr>
              <w:tabs>
                <w:tab w:val="left" w:pos="720"/>
                <w:tab w:val="left" w:pos="1440"/>
              </w:tabs>
              <w:ind w:left="1560" w:hanging="15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Home Address:…..…………………………………………………………………………………………….…..</w:t>
            </w:r>
          </w:p>
          <w:p w14:paraId="179609F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 xml:space="preserve">                             </w:t>
            </w:r>
          </w:p>
          <w:p w14:paraId="72087316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 xml:space="preserve">                           ………………………………………………………………..…………………Code:………..                          </w:t>
            </w:r>
          </w:p>
          <w:p w14:paraId="4933FB98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</w:p>
          <w:p w14:paraId="6A47BF92" w14:textId="77777777" w:rsidR="00723349" w:rsidRPr="00723349" w:rsidRDefault="00723349" w:rsidP="00723349">
            <w:pPr>
              <w:tabs>
                <w:tab w:val="left" w:pos="720"/>
                <w:tab w:val="left" w:pos="1440"/>
              </w:tabs>
              <w:ind w:left="1560" w:hanging="15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ostal Address:…………………………………………………………………………………………………….</w:t>
            </w:r>
          </w:p>
          <w:p w14:paraId="5D8D3D92" w14:textId="77777777" w:rsidR="00723349" w:rsidRPr="00723349" w:rsidRDefault="00723349" w:rsidP="00723349">
            <w:pPr>
              <w:tabs>
                <w:tab w:val="left" w:pos="720"/>
                <w:tab w:val="left" w:pos="1440"/>
              </w:tabs>
              <w:ind w:left="1560" w:hanging="15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  <w:p w14:paraId="0E7FFBB5" w14:textId="77777777" w:rsidR="00723349" w:rsidRPr="00723349" w:rsidRDefault="00723349" w:rsidP="00723349">
            <w:pPr>
              <w:tabs>
                <w:tab w:val="left" w:pos="720"/>
                <w:tab w:val="left" w:pos="1440"/>
              </w:tabs>
              <w:ind w:left="1560" w:hanging="15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 xml:space="preserve">                           …………………………………………………………………………………..Code:………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ab/>
            </w:r>
          </w:p>
          <w:p w14:paraId="5EE81748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ind w:left="5160" w:hanging="51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Telephone: Home:……………………… Work:………………… Cell:…………………….…………………</w:t>
            </w:r>
          </w:p>
          <w:p w14:paraId="08D21EC5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ind w:left="5160" w:hanging="51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  <w:p w14:paraId="7FF31779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ind w:left="5160" w:hanging="516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E-mail address: ……………………………………………………………………………………...…………….</w:t>
            </w:r>
          </w:p>
          <w:p w14:paraId="2BD867B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  <w:p w14:paraId="281044A1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after="38"/>
              <w:ind w:left="2280" w:hanging="228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Home Language:…………….……….……ID Number:……………………………………………………….</w:t>
            </w:r>
          </w:p>
          <w:p w14:paraId="1325AA36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after="38"/>
              <w:ind w:left="2280" w:hanging="2280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  <w:p w14:paraId="26FF854D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</w:tabs>
              <w:spacing w:after="38"/>
              <w:ind w:left="2280" w:hanging="2280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ge:…………………………………………..Marital Status:……………………………………………………</w:t>
            </w:r>
          </w:p>
        </w:tc>
      </w:tr>
    </w:tbl>
    <w:p w14:paraId="0FF20818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532D27FB" w14:textId="77777777" w:rsidR="00723349" w:rsidRPr="00723349" w:rsidRDefault="00723349" w:rsidP="00723349">
      <w:pPr>
        <w:numPr>
          <w:ilvl w:val="0"/>
          <w:numId w:val="6"/>
        </w:numPr>
        <w:ind w:left="426" w:hanging="426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FOR EMPLOYMENT EQUITY PURPOSES</w:t>
      </w:r>
    </w:p>
    <w:p w14:paraId="0663A8EB" w14:textId="77777777" w:rsidR="00723349" w:rsidRPr="00723349" w:rsidRDefault="00723349" w:rsidP="00723349">
      <w:pPr>
        <w:jc w:val="both"/>
        <w:rPr>
          <w:rFonts w:ascii="Century Gothic" w:eastAsia="Times New Roman" w:hAnsi="Century Gothic" w:cs="Times New Roman"/>
          <w:sz w:val="20"/>
          <w:szCs w:val="20"/>
          <w:lang w:val="en-ZA"/>
        </w:rPr>
      </w:pPr>
      <w:r w:rsidRPr="00723349">
        <w:rPr>
          <w:rFonts w:ascii="Century Gothic" w:eastAsia="Times New Roman" w:hAnsi="Century Gothic" w:cs="Times New Roman"/>
          <w:sz w:val="20"/>
          <w:szCs w:val="20"/>
          <w:lang w:val="en-ZA"/>
        </w:rPr>
        <w:t>(Please mark X where appropriate)</w:t>
      </w:r>
    </w:p>
    <w:tbl>
      <w:tblPr>
        <w:tblpPr w:leftFromText="180" w:rightFromText="180" w:vertAnchor="text" w:tblpX="-67" w:tblpY="1"/>
        <w:tblOverlap w:val="never"/>
        <w:tblW w:w="10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983"/>
        <w:gridCol w:w="380"/>
        <w:gridCol w:w="822"/>
        <w:gridCol w:w="332"/>
        <w:gridCol w:w="598"/>
        <w:gridCol w:w="532"/>
        <w:gridCol w:w="323"/>
        <w:gridCol w:w="6"/>
        <w:gridCol w:w="881"/>
        <w:gridCol w:w="255"/>
        <w:gridCol w:w="124"/>
        <w:gridCol w:w="1080"/>
        <w:gridCol w:w="1498"/>
        <w:gridCol w:w="962"/>
        <w:gridCol w:w="542"/>
      </w:tblGrid>
      <w:tr w:rsidR="00723349" w:rsidRPr="00723349" w14:paraId="20228843" w14:textId="77777777" w:rsidTr="002B43A4">
        <w:trPr>
          <w:trHeight w:val="285"/>
        </w:trPr>
        <w:tc>
          <w:tcPr>
            <w:tcW w:w="1080" w:type="dxa"/>
            <w:vMerge w:val="restart"/>
          </w:tcPr>
          <w:p w14:paraId="385405F4" w14:textId="77777777" w:rsidR="00723349" w:rsidRPr="00723349" w:rsidRDefault="00723349" w:rsidP="00723349">
            <w:pPr>
              <w:ind w:left="108"/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0A753F88" w14:textId="77777777" w:rsidR="00723349" w:rsidRPr="00723349" w:rsidRDefault="00723349" w:rsidP="00723349">
            <w:pPr>
              <w:ind w:left="108"/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Race:</w:t>
            </w:r>
          </w:p>
        </w:tc>
        <w:tc>
          <w:tcPr>
            <w:tcW w:w="983" w:type="dxa"/>
            <w:vMerge w:val="restart"/>
          </w:tcPr>
          <w:p w14:paraId="4F12E85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African</w:t>
            </w:r>
          </w:p>
          <w:p w14:paraId="2369658C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80" w:type="dxa"/>
            <w:vMerge w:val="restart"/>
          </w:tcPr>
          <w:p w14:paraId="1D6967F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6FC5C90A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822" w:type="dxa"/>
            <w:vMerge w:val="restart"/>
          </w:tcPr>
          <w:p w14:paraId="11BE76D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White</w:t>
            </w:r>
          </w:p>
          <w:p w14:paraId="52E14F99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32" w:type="dxa"/>
            <w:vMerge w:val="restart"/>
          </w:tcPr>
          <w:p w14:paraId="28B77D58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22506DDD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1130" w:type="dxa"/>
            <w:gridSpan w:val="2"/>
            <w:vMerge w:val="restart"/>
          </w:tcPr>
          <w:p w14:paraId="0293896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Coloured</w:t>
            </w:r>
          </w:p>
          <w:p w14:paraId="710B379D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29" w:type="dxa"/>
            <w:gridSpan w:val="2"/>
            <w:vMerge w:val="restart"/>
          </w:tcPr>
          <w:p w14:paraId="5661844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761BE36A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881" w:type="dxa"/>
            <w:vMerge w:val="restart"/>
          </w:tcPr>
          <w:p w14:paraId="26F05AF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Indian</w:t>
            </w:r>
          </w:p>
          <w:p w14:paraId="6DDF4A97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9" w:type="dxa"/>
            <w:gridSpan w:val="2"/>
            <w:vMerge w:val="restart"/>
          </w:tcPr>
          <w:p w14:paraId="2A3D62E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10087FC1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1080" w:type="dxa"/>
            <w:vMerge w:val="restart"/>
          </w:tcPr>
          <w:p w14:paraId="3119D34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46CBEFB0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Gender:</w:t>
            </w:r>
          </w:p>
        </w:tc>
        <w:tc>
          <w:tcPr>
            <w:tcW w:w="2460" w:type="dxa"/>
            <w:gridSpan w:val="2"/>
          </w:tcPr>
          <w:p w14:paraId="18B70E0E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Female</w:t>
            </w:r>
          </w:p>
        </w:tc>
        <w:tc>
          <w:tcPr>
            <w:tcW w:w="542" w:type="dxa"/>
          </w:tcPr>
          <w:p w14:paraId="41A2DDC4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</w:tr>
      <w:tr w:rsidR="00723349" w:rsidRPr="00723349" w14:paraId="01DA62D0" w14:textId="77777777" w:rsidTr="002B43A4">
        <w:trPr>
          <w:trHeight w:val="232"/>
        </w:trPr>
        <w:tc>
          <w:tcPr>
            <w:tcW w:w="1080" w:type="dxa"/>
            <w:vMerge/>
          </w:tcPr>
          <w:p w14:paraId="67D246EF" w14:textId="77777777" w:rsidR="00723349" w:rsidRPr="00723349" w:rsidRDefault="00723349" w:rsidP="00723349">
            <w:pPr>
              <w:ind w:left="108"/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983" w:type="dxa"/>
            <w:vMerge/>
          </w:tcPr>
          <w:p w14:paraId="08F81B70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80" w:type="dxa"/>
            <w:vMerge/>
          </w:tcPr>
          <w:p w14:paraId="31415EA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822" w:type="dxa"/>
            <w:vMerge/>
          </w:tcPr>
          <w:p w14:paraId="33D8BA4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32" w:type="dxa"/>
            <w:vMerge/>
          </w:tcPr>
          <w:p w14:paraId="1C701E6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1130" w:type="dxa"/>
            <w:gridSpan w:val="2"/>
            <w:vMerge/>
          </w:tcPr>
          <w:p w14:paraId="144BF82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29" w:type="dxa"/>
            <w:gridSpan w:val="2"/>
            <w:vMerge/>
          </w:tcPr>
          <w:p w14:paraId="417B4DE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881" w:type="dxa"/>
            <w:vMerge/>
          </w:tcPr>
          <w:p w14:paraId="32695690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9" w:type="dxa"/>
            <w:gridSpan w:val="2"/>
            <w:vMerge/>
          </w:tcPr>
          <w:p w14:paraId="0E2AA782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1080" w:type="dxa"/>
            <w:vMerge/>
          </w:tcPr>
          <w:p w14:paraId="1568EDD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2460" w:type="dxa"/>
            <w:gridSpan w:val="2"/>
          </w:tcPr>
          <w:p w14:paraId="7579DD45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Male</w:t>
            </w:r>
          </w:p>
        </w:tc>
        <w:tc>
          <w:tcPr>
            <w:tcW w:w="542" w:type="dxa"/>
          </w:tcPr>
          <w:p w14:paraId="5F2AA3CA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</w:tr>
      <w:tr w:rsidR="00723349" w:rsidRPr="00723349" w14:paraId="2CAF2C1C" w14:textId="77777777" w:rsidTr="002B43A4">
        <w:trPr>
          <w:trHeight w:val="600"/>
        </w:trPr>
        <w:tc>
          <w:tcPr>
            <w:tcW w:w="3265" w:type="dxa"/>
            <w:gridSpan w:val="4"/>
          </w:tcPr>
          <w:p w14:paraId="320D84A7" w14:textId="77777777" w:rsidR="00723349" w:rsidRPr="00723349" w:rsidRDefault="00723349" w:rsidP="00723349">
            <w:pPr>
              <w:ind w:left="108"/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 xml:space="preserve">Are you a South African </w:t>
            </w:r>
          </w:p>
          <w:p w14:paraId="4BA6D243" w14:textId="77777777" w:rsidR="00723349" w:rsidRPr="00723349" w:rsidRDefault="00723349" w:rsidP="00723349">
            <w:pPr>
              <w:ind w:left="108"/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Citizen?</w:t>
            </w:r>
          </w:p>
          <w:p w14:paraId="59DD2BC8" w14:textId="77777777" w:rsidR="00723349" w:rsidRPr="00723349" w:rsidRDefault="00723349" w:rsidP="00723349">
            <w:pPr>
              <w:ind w:left="108"/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930" w:type="dxa"/>
            <w:gridSpan w:val="2"/>
          </w:tcPr>
          <w:p w14:paraId="14E57086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411A887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Yes</w:t>
            </w:r>
          </w:p>
          <w:p w14:paraId="31F30C0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54209872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01852097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855" w:type="dxa"/>
            <w:gridSpan w:val="2"/>
          </w:tcPr>
          <w:p w14:paraId="6B3FE5C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0D5F8BA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No</w:t>
            </w:r>
          </w:p>
          <w:p w14:paraId="257CF15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45444E02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687178A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642F1F12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5348" w:type="dxa"/>
            <w:gridSpan w:val="8"/>
          </w:tcPr>
          <w:p w14:paraId="7EC7E56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55B8A7E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If no, state Nationality:</w:t>
            </w:r>
          </w:p>
          <w:p w14:paraId="280D98E4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</w:tr>
      <w:tr w:rsidR="00723349" w:rsidRPr="00723349" w14:paraId="14718C6A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441"/>
        </w:trPr>
        <w:tc>
          <w:tcPr>
            <w:tcW w:w="2443" w:type="dxa"/>
            <w:gridSpan w:val="3"/>
            <w:vMerge w:val="restart"/>
            <w:shd w:val="clear" w:color="auto" w:fill="FFFFFF"/>
          </w:tcPr>
          <w:p w14:paraId="573BFA5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3301044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490EC62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56D3B6C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1316F0F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722802C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0400A46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  <w:p w14:paraId="27B0D2B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 xml:space="preserve">Disability Status </w:t>
            </w:r>
          </w:p>
        </w:tc>
        <w:tc>
          <w:tcPr>
            <w:tcW w:w="6451" w:type="dxa"/>
            <w:gridSpan w:val="11"/>
            <w:tcBorders>
              <w:bottom w:val="single" w:sz="4" w:space="0" w:color="auto"/>
              <w:right w:val="single" w:sz="4" w:space="0" w:color="auto"/>
            </w:tcBorders>
          </w:tcPr>
          <w:p w14:paraId="4590D6FA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Arial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</w:rPr>
              <w:t>Do you have any disability you would like to declare?</w:t>
            </w:r>
          </w:p>
        </w:tc>
        <w:tc>
          <w:tcPr>
            <w:tcW w:w="962" w:type="dxa"/>
            <w:tcBorders>
              <w:bottom w:val="single" w:sz="4" w:space="0" w:color="auto"/>
              <w:right w:val="single" w:sz="4" w:space="0" w:color="auto"/>
            </w:tcBorders>
          </w:tcPr>
          <w:p w14:paraId="6094118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542" w:type="dxa"/>
            <w:tcBorders>
              <w:left w:val="single" w:sz="4" w:space="0" w:color="auto"/>
              <w:bottom w:val="single" w:sz="4" w:space="0" w:color="auto"/>
            </w:tcBorders>
          </w:tcPr>
          <w:p w14:paraId="2B70762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NO</w:t>
            </w:r>
          </w:p>
        </w:tc>
      </w:tr>
      <w:tr w:rsidR="00723349" w:rsidRPr="00723349" w14:paraId="34CBCEA2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353"/>
        </w:trPr>
        <w:tc>
          <w:tcPr>
            <w:tcW w:w="2443" w:type="dxa"/>
            <w:gridSpan w:val="3"/>
            <w:vMerge/>
            <w:shd w:val="clear" w:color="auto" w:fill="FFFFFF"/>
          </w:tcPr>
          <w:p w14:paraId="6324749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49" w:type="dxa"/>
            <w:gridSpan w:val="8"/>
            <w:vMerge w:val="restart"/>
            <w:tcBorders>
              <w:right w:val="single" w:sz="4" w:space="0" w:color="auto"/>
            </w:tcBorders>
          </w:tcPr>
          <w:p w14:paraId="089A3DB2" w14:textId="77777777" w:rsidR="00723349" w:rsidRPr="00723349" w:rsidRDefault="00723349" w:rsidP="00723349">
            <w:pPr>
              <w:tabs>
                <w:tab w:val="left" w:pos="0"/>
              </w:tabs>
              <w:spacing w:after="200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noProof/>
                <w:sz w:val="20"/>
                <w:szCs w:val="20"/>
                <w:lang w:val="en-ZA" w:eastAsia="en-Z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AE2EE47" wp14:editId="5EDBF12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7569835</wp:posOffset>
                      </wp:positionV>
                      <wp:extent cx="0" cy="442595"/>
                      <wp:effectExtent l="9525" t="6985" r="9525" b="7620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44259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6177E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" o:spid="_x0000_s1026" type="#_x0000_t32" style="position:absolute;margin-left:14pt;margin-top:596.05pt;width:0;height:34.8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" strokecolor="red"/>
                  </w:pict>
                </mc:Fallback>
              </mc:AlternateContent>
            </w:r>
            <w:r w:rsidRPr="00723349">
              <w:rPr>
                <w:rFonts w:ascii="Century Gothic" w:eastAsia="Times New Roman" w:hAnsi="Century Gothic" w:cs="Arial"/>
                <w:noProof/>
                <w:sz w:val="20"/>
                <w:szCs w:val="20"/>
                <w:lang w:val="en-ZA" w:eastAsia="en-Z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6BF83CB" wp14:editId="6C2FCAA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7486650</wp:posOffset>
                      </wp:positionV>
                      <wp:extent cx="6040755" cy="644525"/>
                      <wp:effectExtent l="0" t="0" r="0" b="3175"/>
                      <wp:wrapNone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40755" cy="644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CF0E514" w14:textId="77777777" w:rsidR="00723349" w:rsidRPr="00CF5BDD" w:rsidRDefault="00723349" w:rsidP="00723349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CF5BDD">
                                    <w:rPr>
                                      <w:rFonts w:ascii="Arial" w:hAnsi="Arial" w:cs="Arial"/>
                                      <w:b/>
                                    </w:rPr>
                                    <w:t>Contact details here Contact details here Contact details here Contact details here Contact details here Contact details here</w:t>
                                  </w:r>
                                </w:p>
                                <w:p w14:paraId="3090E8D6" w14:textId="77777777" w:rsidR="00723349" w:rsidRPr="00CF5BDD" w:rsidRDefault="00723349" w:rsidP="00723349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CF5BDD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Contact details here Contact details here Contact details here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>Contact details</w:t>
                                  </w:r>
                                </w:p>
                                <w:p w14:paraId="424138E7" w14:textId="77777777" w:rsidR="00723349" w:rsidRPr="00CF5BDD" w:rsidRDefault="00723349" w:rsidP="00723349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CF5BDD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</w:t>
                                  </w:r>
                                </w:p>
                                <w:p w14:paraId="5B30C39E" w14:textId="77777777" w:rsidR="00723349" w:rsidRPr="00CF5BDD" w:rsidRDefault="00723349" w:rsidP="00723349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CF5BDD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Contact details here</w:t>
                                  </w:r>
                                </w:p>
                                <w:p w14:paraId="78CD6C19" w14:textId="77777777" w:rsidR="00723349" w:rsidRPr="00CF5BDD" w:rsidRDefault="00723349" w:rsidP="00723349">
                                  <w:pPr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6BF83C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left:0;text-align:left;margin-left:14pt;margin-top:589.5pt;width:475.65pt;height:5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" filled="f" stroked="f">
                      <v:textbox>
                        <w:txbxContent>
                          <w:p w14:paraId="2CF0E514" w14:textId="77777777" w:rsidR="00723349" w:rsidRPr="00CF5BDD" w:rsidRDefault="00723349" w:rsidP="0072334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CF5BDD">
                              <w:rPr>
                                <w:rFonts w:ascii="Arial" w:hAnsi="Arial" w:cs="Arial"/>
                                <w:b/>
                              </w:rPr>
                              <w:t>Contact details here Contact details here Contact details here Contact details here Contact details here Contact details here</w:t>
                            </w:r>
                          </w:p>
                          <w:p w14:paraId="3090E8D6" w14:textId="77777777" w:rsidR="00723349" w:rsidRPr="00CF5BDD" w:rsidRDefault="00723349" w:rsidP="0072334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CF5BDD">
                              <w:rPr>
                                <w:rFonts w:ascii="Arial" w:hAnsi="Arial" w:cs="Arial"/>
                                <w:b/>
                              </w:rPr>
                              <w:t xml:space="preserve">Contact details here Contact details here Contact details here 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>Contact details</w:t>
                            </w:r>
                          </w:p>
                          <w:p w14:paraId="424138E7" w14:textId="77777777" w:rsidR="00723349" w:rsidRPr="00CF5BDD" w:rsidRDefault="00723349" w:rsidP="0072334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CF5BDD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</w:p>
                          <w:p w14:paraId="5B30C39E" w14:textId="77777777" w:rsidR="00723349" w:rsidRPr="00CF5BDD" w:rsidRDefault="00723349" w:rsidP="0072334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CF5BDD">
                              <w:rPr>
                                <w:rFonts w:ascii="Arial" w:hAnsi="Arial" w:cs="Arial"/>
                                <w:b/>
                              </w:rPr>
                              <w:t xml:space="preserve"> Contact details here</w:t>
                            </w:r>
                          </w:p>
                          <w:p w14:paraId="78CD6C19" w14:textId="77777777" w:rsidR="00723349" w:rsidRPr="00CF5BDD" w:rsidRDefault="00723349" w:rsidP="0072334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Is the nature of your impairment</w:t>
            </w:r>
          </w:p>
          <w:p w14:paraId="203D91E9" w14:textId="77777777" w:rsidR="00723349" w:rsidRPr="00723349" w:rsidRDefault="00723349" w:rsidP="00723349">
            <w:pPr>
              <w:tabs>
                <w:tab w:val="left" w:pos="0"/>
              </w:tabs>
              <w:spacing w:after="200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 xml:space="preserve"> physical or mental                </w:t>
            </w:r>
          </w:p>
          <w:p w14:paraId="75134C9E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</w:p>
        </w:tc>
        <w:tc>
          <w:tcPr>
            <w:tcW w:w="2702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006F335A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Physical</w:t>
            </w:r>
          </w:p>
        </w:tc>
        <w:tc>
          <w:tcPr>
            <w:tcW w:w="962" w:type="dxa"/>
            <w:tcBorders>
              <w:bottom w:val="single" w:sz="4" w:space="0" w:color="auto"/>
              <w:right w:val="single" w:sz="4" w:space="0" w:color="auto"/>
            </w:tcBorders>
          </w:tcPr>
          <w:p w14:paraId="4511B12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542" w:type="dxa"/>
            <w:tcBorders>
              <w:left w:val="single" w:sz="4" w:space="0" w:color="auto"/>
              <w:bottom w:val="single" w:sz="4" w:space="0" w:color="auto"/>
            </w:tcBorders>
          </w:tcPr>
          <w:p w14:paraId="52C6EF0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NO</w:t>
            </w:r>
          </w:p>
        </w:tc>
      </w:tr>
      <w:tr w:rsidR="00723349" w:rsidRPr="00723349" w14:paraId="45671EE7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18"/>
        </w:trPr>
        <w:tc>
          <w:tcPr>
            <w:tcW w:w="2443" w:type="dxa"/>
            <w:gridSpan w:val="3"/>
            <w:vMerge/>
            <w:shd w:val="clear" w:color="auto" w:fill="FFFFFF"/>
          </w:tcPr>
          <w:p w14:paraId="09C2EB7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49" w:type="dxa"/>
            <w:gridSpan w:val="8"/>
            <w:vMerge/>
            <w:tcBorders>
              <w:right w:val="single" w:sz="4" w:space="0" w:color="auto"/>
            </w:tcBorders>
          </w:tcPr>
          <w:p w14:paraId="15CF8960" w14:textId="77777777" w:rsidR="00723349" w:rsidRPr="00723349" w:rsidRDefault="00723349" w:rsidP="00723349">
            <w:pPr>
              <w:tabs>
                <w:tab w:val="left" w:pos="0"/>
              </w:tabs>
              <w:spacing w:after="200"/>
              <w:jc w:val="both"/>
              <w:rPr>
                <w:rFonts w:ascii="Century Gothic" w:eastAsia="Times New Roman" w:hAnsi="Century Gothic" w:cs="Arial"/>
                <w:noProof/>
                <w:sz w:val="20"/>
                <w:szCs w:val="20"/>
                <w:lang w:eastAsia="en-ZA"/>
              </w:rPr>
            </w:pPr>
          </w:p>
        </w:tc>
        <w:tc>
          <w:tcPr>
            <w:tcW w:w="270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5DF3F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Mental</w:t>
            </w: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256A5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2BADA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NO</w:t>
            </w:r>
          </w:p>
        </w:tc>
      </w:tr>
      <w:tr w:rsidR="00723349" w:rsidRPr="00723349" w14:paraId="2690D99A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36"/>
        </w:trPr>
        <w:tc>
          <w:tcPr>
            <w:tcW w:w="2443" w:type="dxa"/>
            <w:gridSpan w:val="3"/>
            <w:vMerge/>
            <w:shd w:val="clear" w:color="auto" w:fill="FFFFFF"/>
          </w:tcPr>
          <w:p w14:paraId="2019585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49" w:type="dxa"/>
            <w:gridSpan w:val="8"/>
            <w:vMerge/>
            <w:tcBorders>
              <w:right w:val="single" w:sz="4" w:space="0" w:color="auto"/>
            </w:tcBorders>
          </w:tcPr>
          <w:p w14:paraId="075FB677" w14:textId="77777777" w:rsidR="00723349" w:rsidRPr="00723349" w:rsidRDefault="00723349" w:rsidP="00723349">
            <w:pPr>
              <w:tabs>
                <w:tab w:val="left" w:pos="0"/>
              </w:tabs>
              <w:spacing w:after="200"/>
              <w:jc w:val="both"/>
              <w:rPr>
                <w:rFonts w:ascii="Century Gothic" w:eastAsia="Times New Roman" w:hAnsi="Century Gothic" w:cs="Arial"/>
                <w:noProof/>
                <w:sz w:val="20"/>
                <w:szCs w:val="20"/>
                <w:lang w:eastAsia="en-ZA"/>
              </w:rPr>
            </w:pPr>
          </w:p>
        </w:tc>
        <w:tc>
          <w:tcPr>
            <w:tcW w:w="270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79C10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 xml:space="preserve">combination of both          </w:t>
            </w: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B11CA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YES</w:t>
            </w:r>
          </w:p>
          <w:p w14:paraId="75C65583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CB6857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NO</w:t>
            </w:r>
          </w:p>
          <w:p w14:paraId="1A6EC539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</w:p>
        </w:tc>
      </w:tr>
      <w:tr w:rsidR="00723349" w:rsidRPr="00723349" w14:paraId="70506580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19"/>
        </w:trPr>
        <w:tc>
          <w:tcPr>
            <w:tcW w:w="2443" w:type="dxa"/>
            <w:gridSpan w:val="3"/>
            <w:vMerge/>
            <w:shd w:val="clear" w:color="auto" w:fill="FFFFFF"/>
          </w:tcPr>
          <w:p w14:paraId="1DF89DC6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49" w:type="dxa"/>
            <w:gridSpan w:val="8"/>
            <w:vMerge w:val="restart"/>
            <w:tcBorders>
              <w:right w:val="single" w:sz="4" w:space="0" w:color="auto"/>
            </w:tcBorders>
          </w:tcPr>
          <w:p w14:paraId="65C96A94" w14:textId="77777777" w:rsidR="00723349" w:rsidRPr="00723349" w:rsidRDefault="00723349" w:rsidP="00723349">
            <w:pPr>
              <w:spacing w:after="200" w:line="360" w:lineRule="auto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 xml:space="preserve">Is the nature of your impairment temporal or permanent </w:t>
            </w:r>
          </w:p>
          <w:p w14:paraId="7B0A8BB3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</w:p>
        </w:tc>
        <w:tc>
          <w:tcPr>
            <w:tcW w:w="2702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5E9E4D5C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 xml:space="preserve">Temporal </w:t>
            </w:r>
          </w:p>
        </w:tc>
        <w:tc>
          <w:tcPr>
            <w:tcW w:w="962" w:type="dxa"/>
            <w:tcBorders>
              <w:bottom w:val="single" w:sz="4" w:space="0" w:color="auto"/>
              <w:right w:val="single" w:sz="4" w:space="0" w:color="auto"/>
            </w:tcBorders>
          </w:tcPr>
          <w:p w14:paraId="7A0A9BA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542" w:type="dxa"/>
            <w:tcBorders>
              <w:bottom w:val="single" w:sz="4" w:space="0" w:color="auto"/>
              <w:right w:val="single" w:sz="4" w:space="0" w:color="auto"/>
            </w:tcBorders>
          </w:tcPr>
          <w:p w14:paraId="0402890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NO</w:t>
            </w:r>
          </w:p>
        </w:tc>
      </w:tr>
      <w:tr w:rsidR="00723349" w:rsidRPr="00723349" w14:paraId="535E9339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971"/>
        </w:trPr>
        <w:tc>
          <w:tcPr>
            <w:tcW w:w="2443" w:type="dxa"/>
            <w:gridSpan w:val="3"/>
            <w:vMerge/>
            <w:shd w:val="clear" w:color="auto" w:fill="FFFFFF"/>
          </w:tcPr>
          <w:p w14:paraId="5752DF0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3749" w:type="dxa"/>
            <w:gridSpan w:val="8"/>
            <w:vMerge/>
            <w:tcBorders>
              <w:right w:val="single" w:sz="4" w:space="0" w:color="auto"/>
            </w:tcBorders>
          </w:tcPr>
          <w:p w14:paraId="2142EF61" w14:textId="77777777" w:rsidR="00723349" w:rsidRPr="00723349" w:rsidRDefault="00723349" w:rsidP="00723349">
            <w:pPr>
              <w:spacing w:after="200" w:line="360" w:lineRule="auto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</w:p>
        </w:tc>
        <w:tc>
          <w:tcPr>
            <w:tcW w:w="2702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1FE61BEE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 xml:space="preserve">Permanent </w:t>
            </w:r>
          </w:p>
        </w:tc>
        <w:tc>
          <w:tcPr>
            <w:tcW w:w="962" w:type="dxa"/>
            <w:tcBorders>
              <w:top w:val="single" w:sz="4" w:space="0" w:color="auto"/>
              <w:right w:val="single" w:sz="4" w:space="0" w:color="auto"/>
            </w:tcBorders>
          </w:tcPr>
          <w:p w14:paraId="59CA3C12" w14:textId="77777777" w:rsidR="00723349" w:rsidRPr="00723349" w:rsidRDefault="00723349" w:rsidP="00723349">
            <w:pPr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542" w:type="dxa"/>
            <w:tcBorders>
              <w:top w:val="single" w:sz="4" w:space="0" w:color="auto"/>
              <w:right w:val="single" w:sz="4" w:space="0" w:color="auto"/>
            </w:tcBorders>
          </w:tcPr>
          <w:p w14:paraId="3E6F6ABC" w14:textId="77777777" w:rsidR="00723349" w:rsidRPr="00723349" w:rsidRDefault="00723349" w:rsidP="00723349">
            <w:pPr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NO</w:t>
            </w:r>
          </w:p>
        </w:tc>
      </w:tr>
      <w:tr w:rsidR="00723349" w:rsidRPr="00723349" w14:paraId="2C08C974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441"/>
        </w:trPr>
        <w:tc>
          <w:tcPr>
            <w:tcW w:w="2443" w:type="dxa"/>
            <w:gridSpan w:val="3"/>
            <w:shd w:val="clear" w:color="auto" w:fill="FFFFFF"/>
          </w:tcPr>
          <w:p w14:paraId="6E42E53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6451" w:type="dxa"/>
            <w:gridSpan w:val="11"/>
            <w:tcBorders>
              <w:right w:val="single" w:sz="4" w:space="0" w:color="auto"/>
            </w:tcBorders>
          </w:tcPr>
          <w:p w14:paraId="17617F2D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Is the nature of your impairment substantially limiting</w:t>
            </w:r>
          </w:p>
        </w:tc>
        <w:tc>
          <w:tcPr>
            <w:tcW w:w="962" w:type="dxa"/>
            <w:tcBorders>
              <w:right w:val="single" w:sz="4" w:space="0" w:color="auto"/>
            </w:tcBorders>
          </w:tcPr>
          <w:p w14:paraId="12589A5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542" w:type="dxa"/>
            <w:tcBorders>
              <w:left w:val="single" w:sz="4" w:space="0" w:color="auto"/>
            </w:tcBorders>
          </w:tcPr>
          <w:p w14:paraId="6C26EAC0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NO</w:t>
            </w:r>
          </w:p>
        </w:tc>
      </w:tr>
      <w:tr w:rsidR="00723349" w:rsidRPr="00723349" w14:paraId="1ECD3357" w14:textId="77777777" w:rsidTr="002B43A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441"/>
        </w:trPr>
        <w:tc>
          <w:tcPr>
            <w:tcW w:w="2443" w:type="dxa"/>
            <w:gridSpan w:val="3"/>
            <w:shd w:val="clear" w:color="auto" w:fill="FFFFFF"/>
          </w:tcPr>
          <w:p w14:paraId="68252AC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</w:p>
        </w:tc>
        <w:tc>
          <w:tcPr>
            <w:tcW w:w="6451" w:type="dxa"/>
            <w:gridSpan w:val="11"/>
            <w:tcBorders>
              <w:right w:val="single" w:sz="4" w:space="0" w:color="auto"/>
            </w:tcBorders>
          </w:tcPr>
          <w:p w14:paraId="74E7D522" w14:textId="77777777" w:rsidR="00723349" w:rsidRPr="00723349" w:rsidRDefault="00723349" w:rsidP="00723349">
            <w:pPr>
              <w:tabs>
                <w:tab w:val="left" w:pos="0"/>
              </w:tabs>
              <w:spacing w:after="200" w:line="360" w:lineRule="auto"/>
              <w:jc w:val="both"/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Arial"/>
                <w:sz w:val="20"/>
                <w:szCs w:val="20"/>
                <w:lang w:val="en-GB"/>
              </w:rPr>
              <w:t>If your impairment is substantially limiting, will you need support to perform the essential functions of your job should you be appointed?</w:t>
            </w:r>
          </w:p>
        </w:tc>
        <w:tc>
          <w:tcPr>
            <w:tcW w:w="962" w:type="dxa"/>
            <w:tcBorders>
              <w:right w:val="single" w:sz="4" w:space="0" w:color="auto"/>
            </w:tcBorders>
          </w:tcPr>
          <w:p w14:paraId="7CE8714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YES</w:t>
            </w:r>
          </w:p>
        </w:tc>
        <w:tc>
          <w:tcPr>
            <w:tcW w:w="542" w:type="dxa"/>
            <w:tcBorders>
              <w:left w:val="single" w:sz="4" w:space="0" w:color="auto"/>
            </w:tcBorders>
          </w:tcPr>
          <w:p w14:paraId="7C4FDC8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  <w:lang w:val="en-ZA"/>
              </w:rPr>
              <w:t>NO</w:t>
            </w:r>
          </w:p>
        </w:tc>
      </w:tr>
    </w:tbl>
    <w:p w14:paraId="41375EE8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0440BD02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429F9738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7F792099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64E484F1" w14:textId="77777777" w:rsidR="00723349" w:rsidRPr="00723349" w:rsidRDefault="00723349" w:rsidP="00723349">
      <w:pPr>
        <w:numPr>
          <w:ilvl w:val="0"/>
          <w:numId w:val="6"/>
        </w:numPr>
        <w:tabs>
          <w:tab w:val="left" w:pos="426"/>
        </w:tabs>
        <w:ind w:left="426" w:hanging="426"/>
        <w:rPr>
          <w:rFonts w:ascii="Century Gothic" w:eastAsia="Times New Roman" w:hAnsi="Century Gothic" w:cs="Times New Roman"/>
          <w:b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DEPENDANTS</w:t>
      </w:r>
    </w:p>
    <w:tbl>
      <w:tblPr>
        <w:tblW w:w="9459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452"/>
        <w:gridCol w:w="990"/>
        <w:gridCol w:w="1620"/>
        <w:gridCol w:w="2397"/>
      </w:tblGrid>
      <w:tr w:rsidR="00723349" w:rsidRPr="00723349" w14:paraId="2C2ED47F" w14:textId="77777777" w:rsidTr="002B43A4">
        <w:trPr>
          <w:cantSplit/>
          <w:jc w:val="center"/>
        </w:trPr>
        <w:tc>
          <w:tcPr>
            <w:tcW w:w="4452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DCCF907" w14:textId="77777777" w:rsidR="00723349" w:rsidRPr="00723349" w:rsidRDefault="00723349" w:rsidP="00723349">
            <w:pPr>
              <w:spacing w:before="100" w:after="55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B7A5577" w14:textId="77777777" w:rsidR="00723349" w:rsidRPr="00723349" w:rsidRDefault="00723349" w:rsidP="00723349">
            <w:pPr>
              <w:spacing w:before="100" w:after="55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GE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0F2D7A7E" w14:textId="77777777" w:rsidR="00723349" w:rsidRPr="00723349" w:rsidRDefault="00723349" w:rsidP="00723349">
            <w:pPr>
              <w:spacing w:before="100" w:after="55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RELATIONSHIP</w:t>
            </w:r>
          </w:p>
        </w:tc>
        <w:tc>
          <w:tcPr>
            <w:tcW w:w="2397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EC0F975" w14:textId="77777777" w:rsidR="00723349" w:rsidRPr="00723349" w:rsidRDefault="00723349" w:rsidP="00723349">
            <w:pPr>
              <w:spacing w:before="100" w:after="55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DATE OF BIRTH</w:t>
            </w:r>
          </w:p>
        </w:tc>
      </w:tr>
      <w:tr w:rsidR="00723349" w:rsidRPr="00723349" w14:paraId="2180031B" w14:textId="77777777" w:rsidTr="002B43A4">
        <w:trPr>
          <w:cantSplit/>
          <w:jc w:val="center"/>
        </w:trPr>
        <w:tc>
          <w:tcPr>
            <w:tcW w:w="4452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B9AE18F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FCBE120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6B88489D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397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6568D85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2D4EF259" w14:textId="77777777" w:rsidTr="002B43A4">
        <w:trPr>
          <w:cantSplit/>
          <w:jc w:val="center"/>
        </w:trPr>
        <w:tc>
          <w:tcPr>
            <w:tcW w:w="4452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703E9D7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7C2EBE6F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84CA6A8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397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1FA2381A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545D46B6" w14:textId="77777777" w:rsidTr="002B43A4">
        <w:trPr>
          <w:cantSplit/>
          <w:jc w:val="center"/>
        </w:trPr>
        <w:tc>
          <w:tcPr>
            <w:tcW w:w="4452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8B3FCF3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3BFBCE18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61E4410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397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1225EF62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9A3BAC1" w14:textId="77777777" w:rsidTr="002B43A4">
        <w:trPr>
          <w:cantSplit/>
          <w:jc w:val="center"/>
        </w:trPr>
        <w:tc>
          <w:tcPr>
            <w:tcW w:w="4452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96E923B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1EC9A4E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CE87702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397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D2A44F1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579AA467" w14:textId="77777777" w:rsidTr="002B43A4">
        <w:trPr>
          <w:cantSplit/>
          <w:jc w:val="center"/>
        </w:trPr>
        <w:tc>
          <w:tcPr>
            <w:tcW w:w="4452" w:type="dxa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nil"/>
            </w:tcBorders>
          </w:tcPr>
          <w:p w14:paraId="6940327C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nil"/>
            </w:tcBorders>
          </w:tcPr>
          <w:p w14:paraId="5EDDBDF9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nil"/>
            </w:tcBorders>
          </w:tcPr>
          <w:p w14:paraId="7BCDEE1E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397" w:type="dxa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7" w:space="0" w:color="000000"/>
            </w:tcBorders>
          </w:tcPr>
          <w:p w14:paraId="2634EDFC" w14:textId="77777777" w:rsidR="00723349" w:rsidRPr="00723349" w:rsidRDefault="00723349" w:rsidP="00723349">
            <w:pPr>
              <w:spacing w:before="100" w:after="55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62A1E4AC" w14:textId="77777777" w:rsidR="00723349" w:rsidRPr="00723349" w:rsidRDefault="00723349" w:rsidP="00723349">
      <w:pPr>
        <w:tabs>
          <w:tab w:val="left" w:pos="720"/>
        </w:tabs>
        <w:ind w:left="720" w:hanging="720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77CE91D8" w14:textId="77777777" w:rsidR="00723349" w:rsidRPr="00723349" w:rsidRDefault="00723349" w:rsidP="00723349">
      <w:pPr>
        <w:tabs>
          <w:tab w:val="left" w:pos="720"/>
        </w:tabs>
        <w:ind w:left="720" w:hanging="720"/>
        <w:rPr>
          <w:rFonts w:ascii="Century Gothic" w:eastAsia="Times New Roman" w:hAnsi="Century Gothic" w:cs="Times New Roman"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4.  (a)</w:t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ab/>
        <w:t>RELATIVES</w:t>
      </w:r>
    </w:p>
    <w:tbl>
      <w:tblPr>
        <w:tblW w:w="94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499"/>
      </w:tblGrid>
      <w:tr w:rsidR="00723349" w:rsidRPr="00723349" w14:paraId="7B1B64FC" w14:textId="77777777" w:rsidTr="002B43A4">
        <w:trPr>
          <w:cantSplit/>
          <w:trHeight w:val="1313"/>
          <w:jc w:val="center"/>
        </w:trPr>
        <w:tc>
          <w:tcPr>
            <w:tcW w:w="9499" w:type="dxa"/>
          </w:tcPr>
          <w:p w14:paraId="4ABDF2DF" w14:textId="77777777" w:rsidR="00723349" w:rsidRPr="00723349" w:rsidRDefault="00723349" w:rsidP="00723349">
            <w:pPr>
              <w:spacing w:before="100"/>
              <w:rPr>
                <w:rFonts w:ascii="Century Gothic" w:eastAsia="Times New Roman" w:hAnsi="Century Gothic" w:cs="Times New Roman"/>
                <w:color w:val="00008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 xml:space="preserve">Kindly state if you have any relatives working at Mangosuthu University of Technology: </w:t>
            </w:r>
          </w:p>
          <w:p w14:paraId="741B21F6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color w:val="000080"/>
                <w:sz w:val="20"/>
                <w:szCs w:val="20"/>
                <w:lang w:val="en-GB"/>
              </w:rPr>
            </w:pPr>
          </w:p>
          <w:p w14:paraId="4FF2C91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Name:………………………………………………. Relationship:…………………………………………………</w:t>
            </w: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br/>
            </w:r>
          </w:p>
          <w:p w14:paraId="301A22FF" w14:textId="77777777" w:rsidR="00723349" w:rsidRPr="00723349" w:rsidRDefault="00723349" w:rsidP="00723349">
            <w:pPr>
              <w:spacing w:after="4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Position held:……………………………………………………………………………………………………………</w:t>
            </w:r>
          </w:p>
          <w:p w14:paraId="75BD52B8" w14:textId="77777777" w:rsidR="00723349" w:rsidRPr="00723349" w:rsidRDefault="00723349" w:rsidP="00723349">
            <w:pPr>
              <w:spacing w:after="4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64FE1965" w14:textId="77777777" w:rsidR="00723349" w:rsidRPr="00723349" w:rsidRDefault="00723349" w:rsidP="00723349">
      <w:pPr>
        <w:tabs>
          <w:tab w:val="left" w:pos="426"/>
        </w:tabs>
        <w:ind w:left="426" w:hanging="426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ab/>
      </w:r>
    </w:p>
    <w:p w14:paraId="03212FA8" w14:textId="77777777" w:rsidR="00723349" w:rsidRPr="00723349" w:rsidRDefault="00723349" w:rsidP="00723349">
      <w:pPr>
        <w:tabs>
          <w:tab w:val="left" w:pos="426"/>
        </w:tabs>
        <w:ind w:left="426" w:hanging="426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2B2DEC17" w14:textId="77777777" w:rsidR="00723349" w:rsidRPr="00723349" w:rsidRDefault="00723349" w:rsidP="00723349">
      <w:pPr>
        <w:tabs>
          <w:tab w:val="left" w:pos="426"/>
        </w:tabs>
        <w:ind w:left="426" w:hanging="426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4 (b) KNOWLEDGE OF LANGUAGE</w:t>
      </w:r>
    </w:p>
    <w:p w14:paraId="1BC700B5" w14:textId="77777777" w:rsidR="00723349" w:rsidRPr="00723349" w:rsidRDefault="00723349" w:rsidP="00723349">
      <w:pPr>
        <w:tabs>
          <w:tab w:val="left" w:pos="709"/>
        </w:tabs>
        <w:rPr>
          <w:rFonts w:ascii="Century Gothic" w:eastAsia="Times New Roman" w:hAnsi="Century Gothic" w:cs="Times New Roman"/>
          <w:bCs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Cs/>
          <w:color w:val="000000"/>
          <w:sz w:val="20"/>
          <w:szCs w:val="20"/>
          <w:lang w:val="en-GB"/>
        </w:rPr>
        <w:t>(Please mark X in the appropriate column)</w:t>
      </w:r>
    </w:p>
    <w:p w14:paraId="3C72DBC6" w14:textId="77777777" w:rsidR="00723349" w:rsidRPr="00723349" w:rsidRDefault="00723349" w:rsidP="00723349">
      <w:pPr>
        <w:tabs>
          <w:tab w:val="left" w:pos="709"/>
        </w:tabs>
        <w:ind w:left="720" w:hanging="720"/>
        <w:rPr>
          <w:rFonts w:ascii="Century Gothic" w:eastAsia="Times New Roman" w:hAnsi="Century Gothic" w:cs="Times New Roman"/>
          <w:b/>
          <w:bCs/>
          <w:i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  <w:t xml:space="preserve">          </w:t>
      </w:r>
      <w:r w:rsidRPr="00723349"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  <w:tab/>
        <w:t>P = POOR      A= AVERAGE     G = GOOD</w:t>
      </w:r>
    </w:p>
    <w:tbl>
      <w:tblPr>
        <w:tblW w:w="9603" w:type="dxa"/>
        <w:tblInd w:w="-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655"/>
        <w:gridCol w:w="655"/>
        <w:gridCol w:w="655"/>
        <w:gridCol w:w="655"/>
        <w:gridCol w:w="656"/>
        <w:gridCol w:w="656"/>
        <w:gridCol w:w="656"/>
        <w:gridCol w:w="656"/>
        <w:gridCol w:w="656"/>
        <w:gridCol w:w="656"/>
        <w:gridCol w:w="656"/>
        <w:gridCol w:w="830"/>
      </w:tblGrid>
      <w:tr w:rsidR="00723349" w:rsidRPr="00723349" w14:paraId="4C1AFE65" w14:textId="77777777" w:rsidTr="002B43A4">
        <w:tc>
          <w:tcPr>
            <w:tcW w:w="1561" w:type="dxa"/>
          </w:tcPr>
          <w:p w14:paraId="1D66015D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965" w:type="dxa"/>
            <w:gridSpan w:val="3"/>
          </w:tcPr>
          <w:p w14:paraId="6D4F1CBB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ENGLISH</w:t>
            </w:r>
          </w:p>
        </w:tc>
        <w:tc>
          <w:tcPr>
            <w:tcW w:w="1967" w:type="dxa"/>
            <w:gridSpan w:val="3"/>
          </w:tcPr>
          <w:p w14:paraId="0F0E2ADF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ISIZULU</w:t>
            </w:r>
          </w:p>
        </w:tc>
        <w:tc>
          <w:tcPr>
            <w:tcW w:w="1968" w:type="dxa"/>
            <w:gridSpan w:val="3"/>
          </w:tcPr>
          <w:p w14:paraId="2D8F6715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FRIKAANS</w:t>
            </w:r>
          </w:p>
        </w:tc>
        <w:tc>
          <w:tcPr>
            <w:tcW w:w="2142" w:type="dxa"/>
            <w:gridSpan w:val="3"/>
          </w:tcPr>
          <w:p w14:paraId="717261B3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OTHER</w:t>
            </w:r>
          </w:p>
        </w:tc>
      </w:tr>
      <w:tr w:rsidR="00723349" w:rsidRPr="00723349" w14:paraId="79D11A43" w14:textId="77777777" w:rsidTr="002B43A4">
        <w:tc>
          <w:tcPr>
            <w:tcW w:w="1561" w:type="dxa"/>
          </w:tcPr>
          <w:p w14:paraId="429E57F6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655" w:type="dxa"/>
          </w:tcPr>
          <w:p w14:paraId="4FA14817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</w:t>
            </w:r>
          </w:p>
        </w:tc>
        <w:tc>
          <w:tcPr>
            <w:tcW w:w="655" w:type="dxa"/>
          </w:tcPr>
          <w:p w14:paraId="79577E62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</w:t>
            </w:r>
          </w:p>
        </w:tc>
        <w:tc>
          <w:tcPr>
            <w:tcW w:w="655" w:type="dxa"/>
          </w:tcPr>
          <w:p w14:paraId="2C986240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G</w:t>
            </w:r>
          </w:p>
        </w:tc>
        <w:tc>
          <w:tcPr>
            <w:tcW w:w="655" w:type="dxa"/>
          </w:tcPr>
          <w:p w14:paraId="6CFDF369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</w:t>
            </w:r>
          </w:p>
        </w:tc>
        <w:tc>
          <w:tcPr>
            <w:tcW w:w="656" w:type="dxa"/>
          </w:tcPr>
          <w:p w14:paraId="656FEBE4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</w:t>
            </w:r>
          </w:p>
        </w:tc>
        <w:tc>
          <w:tcPr>
            <w:tcW w:w="656" w:type="dxa"/>
          </w:tcPr>
          <w:p w14:paraId="11B987A3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G</w:t>
            </w:r>
          </w:p>
        </w:tc>
        <w:tc>
          <w:tcPr>
            <w:tcW w:w="656" w:type="dxa"/>
          </w:tcPr>
          <w:p w14:paraId="15952AB8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</w:t>
            </w:r>
          </w:p>
        </w:tc>
        <w:tc>
          <w:tcPr>
            <w:tcW w:w="656" w:type="dxa"/>
          </w:tcPr>
          <w:p w14:paraId="169498A8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</w:t>
            </w:r>
          </w:p>
        </w:tc>
        <w:tc>
          <w:tcPr>
            <w:tcW w:w="656" w:type="dxa"/>
          </w:tcPr>
          <w:p w14:paraId="5DB12744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G</w:t>
            </w:r>
          </w:p>
        </w:tc>
        <w:tc>
          <w:tcPr>
            <w:tcW w:w="656" w:type="dxa"/>
          </w:tcPr>
          <w:p w14:paraId="703C4B6B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</w:t>
            </w:r>
          </w:p>
        </w:tc>
        <w:tc>
          <w:tcPr>
            <w:tcW w:w="656" w:type="dxa"/>
          </w:tcPr>
          <w:p w14:paraId="54264167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A</w:t>
            </w:r>
          </w:p>
        </w:tc>
        <w:tc>
          <w:tcPr>
            <w:tcW w:w="830" w:type="dxa"/>
          </w:tcPr>
          <w:p w14:paraId="5AA7FE3C" w14:textId="77777777" w:rsidR="00723349" w:rsidRPr="00723349" w:rsidRDefault="00723349" w:rsidP="00723349">
            <w:pPr>
              <w:tabs>
                <w:tab w:val="left" w:pos="709"/>
              </w:tabs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G</w:t>
            </w:r>
          </w:p>
        </w:tc>
      </w:tr>
      <w:tr w:rsidR="00723349" w:rsidRPr="00723349" w14:paraId="27B27978" w14:textId="77777777" w:rsidTr="002B43A4">
        <w:tc>
          <w:tcPr>
            <w:tcW w:w="1561" w:type="dxa"/>
          </w:tcPr>
          <w:p w14:paraId="65E96DB4" w14:textId="77777777" w:rsidR="00723349" w:rsidRPr="00723349" w:rsidRDefault="00723349" w:rsidP="00723349">
            <w:pPr>
              <w:tabs>
                <w:tab w:val="left" w:pos="709"/>
              </w:tabs>
              <w:jc w:val="right"/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Read</w:t>
            </w:r>
          </w:p>
        </w:tc>
        <w:tc>
          <w:tcPr>
            <w:tcW w:w="655" w:type="dxa"/>
          </w:tcPr>
          <w:p w14:paraId="47228BD9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135BEE88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48DAA40F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06D4A653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26FD6D95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6361C624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38FB4B30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1B8050CC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24A86C37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6C4C461B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452A68A1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830" w:type="dxa"/>
          </w:tcPr>
          <w:p w14:paraId="06FCB4D8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</w:tr>
      <w:tr w:rsidR="00723349" w:rsidRPr="00723349" w14:paraId="36F3D579" w14:textId="77777777" w:rsidTr="002B43A4">
        <w:tc>
          <w:tcPr>
            <w:tcW w:w="1561" w:type="dxa"/>
          </w:tcPr>
          <w:p w14:paraId="04EAB083" w14:textId="77777777" w:rsidR="00723349" w:rsidRPr="00723349" w:rsidRDefault="00723349" w:rsidP="00723349">
            <w:pPr>
              <w:tabs>
                <w:tab w:val="left" w:pos="709"/>
              </w:tabs>
              <w:jc w:val="right"/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Write</w:t>
            </w:r>
          </w:p>
        </w:tc>
        <w:tc>
          <w:tcPr>
            <w:tcW w:w="655" w:type="dxa"/>
          </w:tcPr>
          <w:p w14:paraId="3A8242BE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324752DC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7542819C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137326A6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439E7437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30DD2784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2F41BC02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07D67664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49888FC0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16FFA626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6895BAC5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830" w:type="dxa"/>
          </w:tcPr>
          <w:p w14:paraId="532B15E5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</w:tr>
      <w:tr w:rsidR="00723349" w:rsidRPr="00723349" w14:paraId="31000F99" w14:textId="77777777" w:rsidTr="002B43A4">
        <w:tc>
          <w:tcPr>
            <w:tcW w:w="1561" w:type="dxa"/>
          </w:tcPr>
          <w:p w14:paraId="43515048" w14:textId="77777777" w:rsidR="00723349" w:rsidRPr="00723349" w:rsidRDefault="00723349" w:rsidP="00723349">
            <w:pPr>
              <w:tabs>
                <w:tab w:val="left" w:pos="709"/>
              </w:tabs>
              <w:jc w:val="right"/>
              <w:rPr>
                <w:rFonts w:ascii="Century Gothic" w:eastAsia="Times New Roman" w:hAnsi="Century Gothic" w:cs="Times New Roman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Speak</w:t>
            </w:r>
          </w:p>
        </w:tc>
        <w:tc>
          <w:tcPr>
            <w:tcW w:w="655" w:type="dxa"/>
          </w:tcPr>
          <w:p w14:paraId="2181C561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0A7DF14F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1C9F19BA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5" w:type="dxa"/>
          </w:tcPr>
          <w:p w14:paraId="1EAAA6A0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13C7087E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559D7E5F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1605EFFC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7CD4587B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795360E3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0EB8EE90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56" w:type="dxa"/>
          </w:tcPr>
          <w:p w14:paraId="67A4B4CB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830" w:type="dxa"/>
          </w:tcPr>
          <w:p w14:paraId="34B8CF93" w14:textId="77777777" w:rsidR="00723349" w:rsidRPr="00723349" w:rsidRDefault="00723349" w:rsidP="00723349">
            <w:pPr>
              <w:tabs>
                <w:tab w:val="left" w:pos="709"/>
              </w:tabs>
              <w:rPr>
                <w:rFonts w:ascii="Century Gothic" w:eastAsia="Times New Roman" w:hAnsi="Century Gothic" w:cs="Times New Roman"/>
                <w:bCs/>
                <w:i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6A632836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  <w:br/>
      </w:r>
    </w:p>
    <w:p w14:paraId="790A9254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259CA43E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05559E97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40B1C5F2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7F03AC80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4AFDB7AA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027BD6B1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63E80749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576C6432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744CB97D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3E74DCC2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2445CB21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248E83DC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0A6564B8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6ED5997E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136E6EE3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0EA0B48A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463ABCD8" w14:textId="77777777" w:rsidR="00723349" w:rsidRPr="00723349" w:rsidRDefault="00723349" w:rsidP="00723349">
      <w:pPr>
        <w:spacing w:after="38"/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566B7279" w14:textId="77777777" w:rsidR="00723349" w:rsidRPr="00723349" w:rsidRDefault="00723349" w:rsidP="00723349">
      <w:pPr>
        <w:numPr>
          <w:ilvl w:val="0"/>
          <w:numId w:val="6"/>
        </w:numPr>
        <w:spacing w:after="38"/>
        <w:ind w:left="360" w:hanging="45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DETAILS OF CURRENT CONDITIONS OF SERVICE</w:t>
      </w:r>
    </w:p>
    <w:tbl>
      <w:tblPr>
        <w:tblW w:w="9929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929"/>
      </w:tblGrid>
      <w:tr w:rsidR="00723349" w:rsidRPr="00723349" w14:paraId="14D6F2B4" w14:textId="77777777" w:rsidTr="002B43A4">
        <w:trPr>
          <w:cantSplit/>
          <w:trHeight w:val="81"/>
          <w:jc w:val="center"/>
        </w:trPr>
        <w:tc>
          <w:tcPr>
            <w:tcW w:w="99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137B26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br/>
            </w:r>
          </w:p>
          <w:p w14:paraId="4D684FEC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Name of present employer………………………………..……………………………………………………...........</w:t>
            </w:r>
          </w:p>
          <w:p w14:paraId="35CEF8F6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</w:p>
          <w:p w14:paraId="6031C23E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Your present occupational title……………………………………………………………………………….............</w:t>
            </w:r>
          </w:p>
          <w:p w14:paraId="6FF5AC4C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</w:p>
          <w:p w14:paraId="3EDFCF67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Your present basic salary per annum R……………………………………………………….…………….............</w:t>
            </w:r>
          </w:p>
          <w:p w14:paraId="2B247C8F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</w:p>
          <w:p w14:paraId="31CB4122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Salary range……………………………………………………………….……………………………………...............</w:t>
            </w:r>
          </w:p>
          <w:p w14:paraId="5D8E7E41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</w:p>
          <w:p w14:paraId="3E8E79B3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  <w:t>Financial Annual Fringe Benefits……………………………………………………………………………………………………………..............</w:t>
            </w:r>
          </w:p>
          <w:p w14:paraId="7ADFAC0E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val="en-GB"/>
              </w:rPr>
            </w:pPr>
          </w:p>
          <w:p w14:paraId="71D881BB" w14:textId="77777777" w:rsidR="00723349" w:rsidRPr="00723349" w:rsidRDefault="00723349" w:rsidP="00723349">
            <w:pPr>
              <w:numPr>
                <w:ilvl w:val="0"/>
                <w:numId w:val="4"/>
              </w:numPr>
              <w:spacing w:after="38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………………………………………..             R………………………………………………………………….</w:t>
            </w:r>
          </w:p>
          <w:p w14:paraId="19F5CB76" w14:textId="77777777" w:rsidR="00723349" w:rsidRPr="00723349" w:rsidRDefault="00723349" w:rsidP="00723349">
            <w:pPr>
              <w:spacing w:after="38"/>
              <w:ind w:left="360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058B3055" w14:textId="77777777" w:rsidR="00723349" w:rsidRPr="00723349" w:rsidRDefault="00723349" w:rsidP="00723349">
            <w:pPr>
              <w:numPr>
                <w:ilvl w:val="0"/>
                <w:numId w:val="4"/>
              </w:numPr>
              <w:spacing w:after="38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…………………………………….....              R………………...……………………………………………….</w:t>
            </w:r>
          </w:p>
          <w:p w14:paraId="47C9E4C6" w14:textId="77777777" w:rsidR="00723349" w:rsidRPr="00723349" w:rsidRDefault="00723349" w:rsidP="00723349">
            <w:pPr>
              <w:spacing w:after="38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275A6D1A" w14:textId="77777777" w:rsidR="00723349" w:rsidRPr="00723349" w:rsidRDefault="00723349" w:rsidP="00723349">
            <w:pPr>
              <w:numPr>
                <w:ilvl w:val="0"/>
                <w:numId w:val="4"/>
              </w:numPr>
              <w:spacing w:after="38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………………………………………..             R………………………………………………………………….</w:t>
            </w:r>
          </w:p>
          <w:p w14:paraId="53184ADF" w14:textId="77777777" w:rsidR="00723349" w:rsidRPr="00723349" w:rsidRDefault="00723349" w:rsidP="00723349">
            <w:pPr>
              <w:spacing w:after="38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65FD3157" w14:textId="77777777" w:rsidR="00723349" w:rsidRPr="00723349" w:rsidRDefault="00723349" w:rsidP="00723349">
            <w:pPr>
              <w:spacing w:after="38"/>
              <w:ind w:left="360"/>
              <w:jc w:val="center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Total……………………………………….             R…………..…………………………………………………….</w:t>
            </w:r>
          </w:p>
          <w:p w14:paraId="3D5AB8C3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5C6EE8BB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What is the minimum starting salary you will consider R…………………………………………………....…….</w:t>
            </w:r>
          </w:p>
          <w:p w14:paraId="25E32A3F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16D88456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Current incremental date………………………………………..……………………………………………………..</w:t>
            </w:r>
          </w:p>
          <w:p w14:paraId="0B599BBB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07B8092A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Which pension fund are you a member?…………………………………………………………………………..</w:t>
            </w:r>
          </w:p>
          <w:p w14:paraId="3A443486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659FCF38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Present period of notice……..………………………………………………………………………………………….</w:t>
            </w:r>
          </w:p>
          <w:p w14:paraId="3EDD8FAE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54DDD51C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Earliest date on which duties can be assumed……………………………………………...……………………..</w:t>
            </w:r>
          </w:p>
          <w:p w14:paraId="5D457746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4CFDAC0B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State any contractual liability towards present employer (nature, amount, commitment period etc)</w:t>
            </w:r>
          </w:p>
          <w:p w14:paraId="3ABE0640" w14:textId="77777777" w:rsidR="00723349" w:rsidRPr="00723349" w:rsidRDefault="00723349" w:rsidP="00723349">
            <w:pPr>
              <w:spacing w:after="38"/>
              <w:ind w:left="360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2702A071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…………………………………………………………………………………………………………………....................</w:t>
            </w:r>
          </w:p>
          <w:p w14:paraId="2AD1C4B3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  <w:p w14:paraId="4C73E2F7" w14:textId="77777777" w:rsidR="00723349" w:rsidRPr="00723349" w:rsidRDefault="00723349" w:rsidP="00723349">
            <w:pPr>
              <w:spacing w:after="38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  <w:szCs w:val="20"/>
              </w:rPr>
              <w:t>………………………………………………………………………….…………………………………………………….</w:t>
            </w:r>
          </w:p>
        </w:tc>
      </w:tr>
    </w:tbl>
    <w:p w14:paraId="1529961F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7770D59C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3EBFC446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5DD97BFB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7B76421E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02D3755C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0549F2AA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00EF05A2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6CB7BFDA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6047FEFD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450E2ADE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4B8F6342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56DFC84C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</w:p>
    <w:p w14:paraId="6213E5F9" w14:textId="77777777" w:rsidR="00723349" w:rsidRPr="00723349" w:rsidRDefault="00723349" w:rsidP="00723349">
      <w:pPr>
        <w:tabs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920" w:hanging="7920"/>
        <w:rPr>
          <w:rFonts w:ascii="Century Gothic" w:eastAsia="Times New Roman" w:hAnsi="Century Gothic" w:cs="Times New Roman"/>
          <w:i/>
          <w:iCs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6.</w:t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ab/>
        <w:t>QUALIFICATIONS (including highest school standard)</w:t>
      </w:r>
    </w:p>
    <w:p w14:paraId="306A5D8C" w14:textId="77777777" w:rsidR="00723349" w:rsidRPr="00723349" w:rsidRDefault="00723349" w:rsidP="00723349">
      <w:pPr>
        <w:ind w:left="1134" w:hanging="567"/>
        <w:rPr>
          <w:rFonts w:ascii="Century Gothic" w:eastAsia="Times New Roman" w:hAnsi="Century Gothic" w:cs="Times New Roman"/>
          <w:b/>
          <w:bCs/>
          <w:i/>
          <w:iCs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i/>
          <w:iCs/>
          <w:color w:val="000000"/>
          <w:sz w:val="20"/>
          <w:szCs w:val="20"/>
          <w:lang w:val="en-GB"/>
        </w:rPr>
        <w:t xml:space="preserve">     </w:t>
      </w:r>
      <w:r w:rsidRPr="00723349">
        <w:rPr>
          <w:rFonts w:ascii="Century Gothic" w:eastAsia="Times New Roman" w:hAnsi="Century Gothic" w:cs="Times New Roman"/>
          <w:b/>
          <w:bCs/>
          <w:i/>
          <w:iCs/>
          <w:color w:val="000000"/>
          <w:sz w:val="20"/>
          <w:szCs w:val="20"/>
          <w:lang w:val="en-GB"/>
        </w:rPr>
        <w:t xml:space="preserve">** </w:t>
      </w:r>
      <w:r w:rsidRPr="00723349">
        <w:rPr>
          <w:rFonts w:ascii="Century Gothic" w:eastAsia="Times New Roman" w:hAnsi="Century Gothic" w:cs="Times New Roman"/>
          <w:bCs/>
          <w:i/>
          <w:iCs/>
          <w:color w:val="000000"/>
          <w:sz w:val="20"/>
          <w:szCs w:val="20"/>
          <w:lang w:val="en-GB"/>
        </w:rPr>
        <w:t>Kindly attach an HSRC or SAQA Evaluation Certificate with all non- South African qualifications</w:t>
      </w:r>
    </w:p>
    <w:tbl>
      <w:tblPr>
        <w:tblW w:w="9857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865"/>
        <w:gridCol w:w="1800"/>
        <w:gridCol w:w="4230"/>
        <w:gridCol w:w="962"/>
      </w:tblGrid>
      <w:tr w:rsidR="00723349" w:rsidRPr="00723349" w14:paraId="0EC88B74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7B938066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DIPLOMA / CERTIFICATE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  <w:vAlign w:val="bottom"/>
          </w:tcPr>
          <w:p w14:paraId="64B1C044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  <w:vAlign w:val="bottom"/>
          </w:tcPr>
          <w:p w14:paraId="1229CA3F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SUBJECTS</w:t>
            </w: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  <w:vAlign w:val="bottom"/>
          </w:tcPr>
          <w:p w14:paraId="684088AF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YEAR</w:t>
            </w:r>
          </w:p>
        </w:tc>
      </w:tr>
      <w:tr w:rsidR="00723349" w:rsidRPr="00723349" w14:paraId="191FFC1E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3E9A8781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94D39B4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32AB8010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785CBF33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686CC28E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7B17D6A6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5C9290A5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7DC3EAF8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01A34E9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40F9F351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F70C1B7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3C45430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6DDE6C95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08F88459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14F55ABE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FF851FA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046DBEB6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013A0C43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2AF50609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45DC7F6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3A6F757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576B8B4D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53CBDE21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4F156F5B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6E460AC" w14:textId="77777777" w:rsidTr="002B43A4">
        <w:trPr>
          <w:cantSplit/>
          <w:jc w:val="center"/>
        </w:trPr>
        <w:tc>
          <w:tcPr>
            <w:tcW w:w="28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1CCCC9F0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776BBE0C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42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7B66C599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96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B76682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025D58FD" w14:textId="77777777" w:rsidR="00723349" w:rsidRPr="00723349" w:rsidRDefault="00723349" w:rsidP="00723349">
      <w:pPr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  <w:t>*Full time study should be indicated by an ‘F and Part-time study by a ‘P</w:t>
      </w:r>
    </w:p>
    <w:p w14:paraId="522BA5B8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6F816C72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532A31C5" w14:textId="77777777" w:rsidR="00723349" w:rsidRPr="00723349" w:rsidRDefault="00723349" w:rsidP="00723349">
      <w:pPr>
        <w:tabs>
          <w:tab w:val="left" w:pos="360"/>
        </w:tabs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7.  PROFESSIONAL EXPERIENCE (e.g. C.A. Notary, CIS)</w:t>
      </w:r>
    </w:p>
    <w:tbl>
      <w:tblPr>
        <w:tblW w:w="9855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460"/>
        <w:gridCol w:w="2653"/>
        <w:gridCol w:w="1843"/>
        <w:gridCol w:w="1899"/>
      </w:tblGrid>
      <w:tr w:rsidR="00723349" w:rsidRPr="00723349" w14:paraId="625A27C7" w14:textId="77777777" w:rsidTr="002B43A4">
        <w:trPr>
          <w:cantSplit/>
          <w:jc w:val="center"/>
        </w:trPr>
        <w:tc>
          <w:tcPr>
            <w:tcW w:w="346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4C44330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b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sz w:val="20"/>
              </w:rPr>
              <w:t>QUALIFICATION</w:t>
            </w:r>
          </w:p>
        </w:tc>
        <w:tc>
          <w:tcPr>
            <w:tcW w:w="2653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8523C23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b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sz w:val="20"/>
              </w:rPr>
              <w:t>PROFESSIONAL BODY</w:t>
            </w:r>
          </w:p>
        </w:tc>
        <w:tc>
          <w:tcPr>
            <w:tcW w:w="1843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5D9F14B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b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sz w:val="20"/>
              </w:rPr>
              <w:t>YEAR</w:t>
            </w:r>
          </w:p>
        </w:tc>
        <w:tc>
          <w:tcPr>
            <w:tcW w:w="1899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50A9745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b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sz w:val="20"/>
              </w:rPr>
              <w:t>MONTH</w:t>
            </w:r>
          </w:p>
        </w:tc>
      </w:tr>
      <w:tr w:rsidR="00723349" w:rsidRPr="00723349" w14:paraId="3FC093FB" w14:textId="77777777" w:rsidTr="002B43A4">
        <w:trPr>
          <w:cantSplit/>
          <w:jc w:val="center"/>
        </w:trPr>
        <w:tc>
          <w:tcPr>
            <w:tcW w:w="3460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37B4E4D8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653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31BC0D5C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6594290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99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795B545E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1A7E6A05" w14:textId="77777777" w:rsidTr="002B43A4">
        <w:trPr>
          <w:cantSplit/>
          <w:jc w:val="center"/>
        </w:trPr>
        <w:tc>
          <w:tcPr>
            <w:tcW w:w="34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59F9EB82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65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63CCC692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41EAC1E8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1DA637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2877D13" w14:textId="77777777" w:rsidTr="002B43A4">
        <w:trPr>
          <w:cantSplit/>
          <w:jc w:val="center"/>
        </w:trPr>
        <w:tc>
          <w:tcPr>
            <w:tcW w:w="34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7EB5F3B7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65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2553B2A3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16F8D422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EEE9AD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648D85AB" w14:textId="77777777" w:rsidTr="002B43A4">
        <w:trPr>
          <w:cantSplit/>
          <w:jc w:val="center"/>
        </w:trPr>
        <w:tc>
          <w:tcPr>
            <w:tcW w:w="34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22D5F29C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65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04C900B4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4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2E2C9C15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18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6CAF4B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244DDE85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5A5E5ABF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70CC47B2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 xml:space="preserve"> 8.  PROFESSIONAL REGISTRATION</w:t>
      </w:r>
    </w:p>
    <w:tbl>
      <w:tblPr>
        <w:tblW w:w="9847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251"/>
        <w:gridCol w:w="3340"/>
        <w:gridCol w:w="3256"/>
      </w:tblGrid>
      <w:tr w:rsidR="00723349" w:rsidRPr="00723349" w14:paraId="34D77E04" w14:textId="77777777" w:rsidTr="002B43A4">
        <w:trPr>
          <w:cantSplit/>
          <w:jc w:val="center"/>
        </w:trPr>
        <w:tc>
          <w:tcPr>
            <w:tcW w:w="9847" w:type="dxa"/>
            <w:gridSpan w:val="3"/>
            <w:tcBorders>
              <w:top w:val="single" w:sz="7" w:space="0" w:color="000000"/>
              <w:left w:val="single" w:sz="7" w:space="0" w:color="000000"/>
              <w:bottom w:val="nil"/>
              <w:right w:val="single" w:sz="2" w:space="0" w:color="auto"/>
            </w:tcBorders>
          </w:tcPr>
          <w:p w14:paraId="67E77099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i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i/>
                <w:sz w:val="20"/>
              </w:rPr>
              <w:t>e.g. SA Medical and Dental Council, Public Accountants’ and Auditors’ Board.  Furnish details of Registration by statutory boards or councils only.</w:t>
            </w:r>
          </w:p>
        </w:tc>
      </w:tr>
      <w:tr w:rsidR="00723349" w:rsidRPr="00723349" w14:paraId="00134A58" w14:textId="77777777" w:rsidTr="002B43A4">
        <w:trPr>
          <w:cantSplit/>
          <w:jc w:val="center"/>
        </w:trPr>
        <w:tc>
          <w:tcPr>
            <w:tcW w:w="32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4A0A3086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</w:rPr>
              <w:t>CATEGORY OF REGISTRATION</w:t>
            </w:r>
          </w:p>
        </w:tc>
        <w:tc>
          <w:tcPr>
            <w:tcW w:w="3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03F4730E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</w:rPr>
              <w:t>REGISTERING BODY</w:t>
            </w:r>
          </w:p>
        </w:tc>
        <w:tc>
          <w:tcPr>
            <w:tcW w:w="32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" w:space="0" w:color="auto"/>
            </w:tcBorders>
          </w:tcPr>
          <w:p w14:paraId="53EE828D" w14:textId="77777777" w:rsidR="00723349" w:rsidRPr="00723349" w:rsidRDefault="00723349" w:rsidP="00723349">
            <w:pPr>
              <w:spacing w:before="100" w:after="54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</w:rPr>
              <w:t>DATE OF REGISTRATION</w:t>
            </w:r>
          </w:p>
        </w:tc>
      </w:tr>
      <w:tr w:rsidR="00723349" w:rsidRPr="00723349" w14:paraId="70D905E3" w14:textId="77777777" w:rsidTr="002B43A4">
        <w:trPr>
          <w:cantSplit/>
          <w:jc w:val="center"/>
        </w:trPr>
        <w:tc>
          <w:tcPr>
            <w:tcW w:w="32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7F17D3C1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50237F63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2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" w:space="0" w:color="auto"/>
            </w:tcBorders>
          </w:tcPr>
          <w:p w14:paraId="7CDACC35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4E7C703F" w14:textId="77777777" w:rsidTr="002B43A4">
        <w:trPr>
          <w:cantSplit/>
          <w:jc w:val="center"/>
        </w:trPr>
        <w:tc>
          <w:tcPr>
            <w:tcW w:w="32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50C3C063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00B8779A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2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" w:space="0" w:color="auto"/>
            </w:tcBorders>
          </w:tcPr>
          <w:p w14:paraId="3FD0F60F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4FBD5273" w14:textId="77777777" w:rsidTr="002B43A4">
        <w:trPr>
          <w:cantSplit/>
          <w:jc w:val="center"/>
        </w:trPr>
        <w:tc>
          <w:tcPr>
            <w:tcW w:w="32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16EAFB2E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4FB2C277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2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" w:space="0" w:color="auto"/>
            </w:tcBorders>
          </w:tcPr>
          <w:p w14:paraId="17DB3642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27F43247" w14:textId="77777777" w:rsidTr="002B43A4">
        <w:trPr>
          <w:cantSplit/>
          <w:jc w:val="center"/>
        </w:trPr>
        <w:tc>
          <w:tcPr>
            <w:tcW w:w="32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2D10E2C4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7BD83CA3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32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" w:space="0" w:color="auto"/>
            </w:tcBorders>
          </w:tcPr>
          <w:p w14:paraId="319B2556" w14:textId="77777777" w:rsidR="00723349" w:rsidRPr="00723349" w:rsidRDefault="00723349" w:rsidP="00723349">
            <w:pPr>
              <w:spacing w:before="100" w:after="54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5E39A60F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64A4663D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br w:type="page"/>
      </w:r>
    </w:p>
    <w:p w14:paraId="11F3155E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i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lastRenderedPageBreak/>
        <w:t>9.   OCCUPATIONAL EXPERIENCE</w:t>
      </w:r>
      <w:r w:rsidRPr="00723349">
        <w:rPr>
          <w:rFonts w:ascii="Century Gothic" w:eastAsia="Times New Roman" w:hAnsi="Century Gothic" w:cs="Times New Roman"/>
          <w:b/>
          <w:bCs/>
          <w:i/>
          <w:color w:val="000000"/>
          <w:sz w:val="22"/>
          <w:szCs w:val="22"/>
          <w:lang w:val="en-GB"/>
        </w:rPr>
        <w:t xml:space="preserve"> </w:t>
      </w:r>
      <w:r w:rsidRPr="00723349">
        <w:rPr>
          <w:rFonts w:ascii="Century Gothic" w:eastAsia="Times New Roman" w:hAnsi="Century Gothic" w:cs="Times New Roman"/>
          <w:b/>
          <w:bCs/>
          <w:i/>
          <w:color w:val="000000"/>
          <w:sz w:val="22"/>
          <w:szCs w:val="22"/>
          <w:lang w:val="en-GB"/>
        </w:rPr>
        <w:br/>
      </w:r>
      <w:r w:rsidRPr="00723349">
        <w:rPr>
          <w:rFonts w:ascii="Century Gothic" w:eastAsia="Times New Roman" w:hAnsi="Century Gothic" w:cs="Times New Roman"/>
          <w:bCs/>
          <w:i/>
          <w:color w:val="000000"/>
          <w:sz w:val="22"/>
          <w:szCs w:val="22"/>
          <w:lang w:val="en-GB"/>
        </w:rPr>
        <w:t>(Listed in reverse chronological order)</w:t>
      </w:r>
    </w:p>
    <w:tbl>
      <w:tblPr>
        <w:tblW w:w="9757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3199"/>
        <w:gridCol w:w="788"/>
        <w:gridCol w:w="981"/>
        <w:gridCol w:w="851"/>
        <w:gridCol w:w="1171"/>
      </w:tblGrid>
      <w:tr w:rsidR="00723349" w:rsidRPr="00723349" w14:paraId="3B71078E" w14:textId="77777777" w:rsidTr="002B43A4">
        <w:trPr>
          <w:cantSplit/>
        </w:trPr>
        <w:tc>
          <w:tcPr>
            <w:tcW w:w="2767" w:type="dxa"/>
          </w:tcPr>
          <w:p w14:paraId="35877D82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NAME OF EMPLOYER</w:t>
            </w:r>
          </w:p>
        </w:tc>
        <w:tc>
          <w:tcPr>
            <w:tcW w:w="3199" w:type="dxa"/>
          </w:tcPr>
          <w:p w14:paraId="29E6AD35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CAPACITY AND TYPE OF WORK</w:t>
            </w:r>
          </w:p>
        </w:tc>
        <w:tc>
          <w:tcPr>
            <w:tcW w:w="1769" w:type="dxa"/>
            <w:gridSpan w:val="2"/>
          </w:tcPr>
          <w:p w14:paraId="118FA0F3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FROM</w:t>
            </w:r>
          </w:p>
        </w:tc>
        <w:tc>
          <w:tcPr>
            <w:tcW w:w="2022" w:type="dxa"/>
            <w:gridSpan w:val="2"/>
          </w:tcPr>
          <w:p w14:paraId="4E1E43D2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TO</w:t>
            </w:r>
          </w:p>
          <w:p w14:paraId="7A1CBC4E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4B6BDB27" w14:textId="77777777" w:rsidTr="002B43A4">
        <w:trPr>
          <w:trHeight w:val="116"/>
        </w:trPr>
        <w:tc>
          <w:tcPr>
            <w:tcW w:w="2767" w:type="dxa"/>
          </w:tcPr>
          <w:p w14:paraId="7A3B98F1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5B6744E5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23CADC09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981" w:type="dxa"/>
          </w:tcPr>
          <w:p w14:paraId="38680CC0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MONTH</w:t>
            </w:r>
          </w:p>
        </w:tc>
        <w:tc>
          <w:tcPr>
            <w:tcW w:w="851" w:type="dxa"/>
          </w:tcPr>
          <w:p w14:paraId="0ABE0688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YEAR</w:t>
            </w:r>
          </w:p>
        </w:tc>
        <w:tc>
          <w:tcPr>
            <w:tcW w:w="1171" w:type="dxa"/>
          </w:tcPr>
          <w:p w14:paraId="370D4EA6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MONTH</w:t>
            </w:r>
          </w:p>
          <w:p w14:paraId="148EF579" w14:textId="77777777" w:rsidR="00723349" w:rsidRPr="00723349" w:rsidRDefault="00723349" w:rsidP="00723349">
            <w:pPr>
              <w:jc w:val="center"/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5CDEACDD" w14:textId="77777777" w:rsidTr="002B43A4">
        <w:tc>
          <w:tcPr>
            <w:tcW w:w="2767" w:type="dxa"/>
          </w:tcPr>
          <w:p w14:paraId="03C349D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75F4EC2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5013E08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259A08A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214A54B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3BA1DCB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4B9CE3D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70D550F5" w14:textId="77777777" w:rsidTr="002B43A4">
        <w:tc>
          <w:tcPr>
            <w:tcW w:w="2767" w:type="dxa"/>
          </w:tcPr>
          <w:p w14:paraId="659A85B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740942E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22588E4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3A581FE0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61CBB08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5E4061A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66EEC3A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497E0FA6" w14:textId="77777777" w:rsidTr="002B43A4">
        <w:tc>
          <w:tcPr>
            <w:tcW w:w="2767" w:type="dxa"/>
          </w:tcPr>
          <w:p w14:paraId="428FBF0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1FA0BC2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745FC02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185B355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7E19313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27825EE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4F7EAB4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37D143DE" w14:textId="77777777" w:rsidTr="002B43A4">
        <w:tc>
          <w:tcPr>
            <w:tcW w:w="2767" w:type="dxa"/>
          </w:tcPr>
          <w:p w14:paraId="042B1E0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052B103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601AC202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7D91BC5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5AF41C5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61F1213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7A94C18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617DDFA9" w14:textId="77777777" w:rsidTr="002B43A4">
        <w:tc>
          <w:tcPr>
            <w:tcW w:w="2767" w:type="dxa"/>
          </w:tcPr>
          <w:p w14:paraId="72255DC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1E8CB6F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17535FB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748BEEB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37517FE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4CA58FC6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06896F42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555463EB" w14:textId="77777777" w:rsidTr="002B43A4">
        <w:tc>
          <w:tcPr>
            <w:tcW w:w="2767" w:type="dxa"/>
          </w:tcPr>
          <w:p w14:paraId="34FA4870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00B9B5B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6F7C52A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0F7C3E4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2C6D9B7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03F2A34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0E6F0D0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0D0538D7" w14:textId="77777777" w:rsidTr="002B43A4">
        <w:tc>
          <w:tcPr>
            <w:tcW w:w="2767" w:type="dxa"/>
          </w:tcPr>
          <w:p w14:paraId="218A110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48BD020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1603AC60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25F88C9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4B360253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72040DF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209847B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4B7159E1" w14:textId="77777777" w:rsidTr="002B43A4">
        <w:tc>
          <w:tcPr>
            <w:tcW w:w="2767" w:type="dxa"/>
          </w:tcPr>
          <w:p w14:paraId="1C624A6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01CD1109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331341E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04D477F8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660B13EC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520832B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1F8EFC4A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2AD28530" w14:textId="77777777" w:rsidTr="002B43A4">
        <w:tc>
          <w:tcPr>
            <w:tcW w:w="2767" w:type="dxa"/>
          </w:tcPr>
          <w:p w14:paraId="5691F304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199" w:type="dxa"/>
          </w:tcPr>
          <w:p w14:paraId="3824B7F8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88" w:type="dxa"/>
          </w:tcPr>
          <w:p w14:paraId="73B284ED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81" w:type="dxa"/>
          </w:tcPr>
          <w:p w14:paraId="22A25E27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4A02C0EE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</w:tcPr>
          <w:p w14:paraId="66B03E3B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12503A1F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94C58AE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30F2E7AC" w14:textId="77777777" w:rsidR="00723349" w:rsidRPr="00723349" w:rsidRDefault="00723349" w:rsidP="00723349">
      <w:pPr>
        <w:numPr>
          <w:ilvl w:val="0"/>
          <w:numId w:val="8"/>
        </w:numPr>
        <w:ind w:left="540" w:hanging="540"/>
        <w:rPr>
          <w:rFonts w:ascii="Century Gothic" w:eastAsia="Times New Roman" w:hAnsi="Century Gothic" w:cs="Times New Roman"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 xml:space="preserve">PUBLICATIONS </w:t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br/>
      </w:r>
      <w:r w:rsidRPr="00723349">
        <w:rPr>
          <w:rFonts w:ascii="Century Gothic" w:eastAsia="Times New Roman" w:hAnsi="Century Gothic" w:cs="Times New Roman"/>
          <w:bCs/>
          <w:color w:val="000000"/>
          <w:sz w:val="22"/>
          <w:szCs w:val="22"/>
          <w:lang w:val="en-GB"/>
        </w:rPr>
        <w:t>(Attach separate sheet if space not sufficient)</w:t>
      </w:r>
    </w:p>
    <w:p w14:paraId="71AE90DE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i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Cs/>
          <w:i/>
          <w:color w:val="000000"/>
          <w:sz w:val="22"/>
          <w:szCs w:val="22"/>
          <w:lang w:val="en-GB"/>
        </w:rPr>
        <w:t xml:space="preserve">       Note: this section is compulsory if you are applying for an academic post</w:t>
      </w:r>
      <w:r w:rsidRPr="00723349">
        <w:rPr>
          <w:rFonts w:ascii="Century Gothic" w:eastAsia="Times New Roman" w:hAnsi="Century Gothic" w:cs="Times New Roman"/>
          <w:b/>
          <w:bCs/>
          <w:i/>
          <w:color w:val="000000"/>
          <w:sz w:val="22"/>
          <w:szCs w:val="22"/>
          <w:lang w:val="en-GB"/>
        </w:rPr>
        <w:t>.</w:t>
      </w:r>
    </w:p>
    <w:tbl>
      <w:tblPr>
        <w:tblW w:w="9696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696"/>
      </w:tblGrid>
      <w:tr w:rsidR="00723349" w:rsidRPr="00723349" w14:paraId="6703D3F3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F87741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</w:rPr>
              <w:t>A.    Authorship or co-authorship of book/s (Please state title, publisher and date)</w:t>
            </w:r>
          </w:p>
        </w:tc>
      </w:tr>
      <w:tr w:rsidR="00723349" w:rsidRPr="00723349" w14:paraId="7040B3C3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8E6FB3B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31309EC8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D3D3BEB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3A16B889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48349A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11E6438A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B22947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</w:rPr>
              <w:t>B.     Contributions to scientific professional journals  (Please furnish title of contribution, name, year and volume of journal and, if possible, page reference)</w:t>
            </w:r>
          </w:p>
        </w:tc>
      </w:tr>
      <w:tr w:rsidR="00723349" w:rsidRPr="00723349" w14:paraId="7741EF71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B9C832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59CE0E7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8BB49E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594333DB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E6CA6AD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384AD74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293FE4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sz w:val="20"/>
              </w:rPr>
              <w:t>C.   Important unpublished reports and memorandums</w:t>
            </w:r>
          </w:p>
        </w:tc>
      </w:tr>
      <w:tr w:rsidR="00723349" w:rsidRPr="00723349" w14:paraId="34156316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FEE149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5E661BC6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8708B7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705C155A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446179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40461AD6" w14:textId="77777777" w:rsidTr="002B43A4">
        <w:trPr>
          <w:cantSplit/>
          <w:jc w:val="center"/>
        </w:trPr>
        <w:tc>
          <w:tcPr>
            <w:tcW w:w="969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AC18F5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5C80678C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45113D9A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41750B52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4240227A" w14:textId="77777777" w:rsid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31778C6C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5252C680" w14:textId="77777777" w:rsidR="00723349" w:rsidRPr="00723349" w:rsidRDefault="00723349" w:rsidP="00723349">
      <w:pPr>
        <w:numPr>
          <w:ilvl w:val="0"/>
          <w:numId w:val="8"/>
        </w:numPr>
        <w:ind w:left="450" w:hanging="450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lastRenderedPageBreak/>
        <w:t>MEMBERSHIP OF PROFESSIONAL AND SCIENTIFIC ORGAZINATIONS</w:t>
      </w:r>
    </w:p>
    <w:tbl>
      <w:tblPr>
        <w:tblW w:w="953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538"/>
      </w:tblGrid>
      <w:tr w:rsidR="00723349" w:rsidRPr="00723349" w14:paraId="33FDAC67" w14:textId="77777777" w:rsidTr="002B43A4">
        <w:trPr>
          <w:cantSplit/>
          <w:jc w:val="center"/>
        </w:trPr>
        <w:tc>
          <w:tcPr>
            <w:tcW w:w="95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961057" w14:textId="77777777" w:rsidR="00723349" w:rsidRPr="00723349" w:rsidRDefault="00723349" w:rsidP="00723349">
            <w:pPr>
              <w:spacing w:before="100" w:after="38"/>
              <w:jc w:val="both"/>
              <w:rPr>
                <w:rFonts w:ascii="Century Gothic" w:eastAsia="Times New Roman" w:hAnsi="Century Gothic" w:cs="Times New Roman"/>
                <w:bCs/>
                <w:i/>
                <w:i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i/>
                <w:iCs/>
                <w:sz w:val="20"/>
              </w:rPr>
              <w:t>Please furnish details of your membership of scientific organizations.  Please state whether you hold or held office in any of these organizations e. g. President, Secretary, Treasure</w:t>
            </w:r>
          </w:p>
        </w:tc>
      </w:tr>
      <w:tr w:rsidR="00723349" w:rsidRPr="00723349" w14:paraId="13B4B9AA" w14:textId="77777777" w:rsidTr="002B43A4">
        <w:trPr>
          <w:cantSplit/>
          <w:jc w:val="center"/>
        </w:trPr>
        <w:tc>
          <w:tcPr>
            <w:tcW w:w="95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CBBA3F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0DD79816" w14:textId="77777777" w:rsidTr="002B43A4">
        <w:trPr>
          <w:cantSplit/>
          <w:jc w:val="center"/>
        </w:trPr>
        <w:tc>
          <w:tcPr>
            <w:tcW w:w="95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74359C5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42019FDC" w14:textId="77777777" w:rsidTr="002B43A4">
        <w:trPr>
          <w:cantSplit/>
          <w:jc w:val="center"/>
        </w:trPr>
        <w:tc>
          <w:tcPr>
            <w:tcW w:w="95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F23C57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6E866E1F" w14:textId="77777777" w:rsidTr="002B43A4">
        <w:trPr>
          <w:cantSplit/>
          <w:jc w:val="center"/>
        </w:trPr>
        <w:tc>
          <w:tcPr>
            <w:tcW w:w="95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5E94FC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363B8EA7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25DC6C05" w14:textId="77777777" w:rsidR="00723349" w:rsidRPr="00723349" w:rsidRDefault="00723349" w:rsidP="00723349">
      <w:pPr>
        <w:numPr>
          <w:ilvl w:val="0"/>
          <w:numId w:val="8"/>
        </w:numPr>
        <w:tabs>
          <w:tab w:val="num" w:pos="426"/>
        </w:tabs>
        <w:ind w:left="426" w:hanging="426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ADDITIONAL INFORMATION</w:t>
      </w:r>
    </w:p>
    <w:tbl>
      <w:tblPr>
        <w:tblW w:w="9391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391"/>
      </w:tblGrid>
      <w:tr w:rsidR="00723349" w:rsidRPr="00723349" w14:paraId="79E7AA40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428BD02" w14:textId="77777777" w:rsidR="00723349" w:rsidRPr="00723349" w:rsidRDefault="00723349" w:rsidP="00723349">
            <w:pPr>
              <w:spacing w:before="100" w:after="38"/>
              <w:jc w:val="both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Please furnish any additional information which you regard as important in support of your application e.g. experience, bursaries, awards, awards, extraordinary achievements, special knowledge and abilities.</w:t>
            </w:r>
          </w:p>
        </w:tc>
      </w:tr>
      <w:tr w:rsidR="00723349" w:rsidRPr="00723349" w14:paraId="5E49952B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7B3FC0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58D52551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EC8C74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6013507C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40572D7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03A89F4D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038F98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09F2EB41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F401B8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723349" w:rsidRPr="00723349" w14:paraId="4428492A" w14:textId="77777777" w:rsidTr="002B43A4">
        <w:trPr>
          <w:cantSplit/>
          <w:jc w:val="center"/>
        </w:trPr>
        <w:tc>
          <w:tcPr>
            <w:tcW w:w="93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37D662" w14:textId="77777777" w:rsidR="00723349" w:rsidRPr="00723349" w:rsidRDefault="00723349" w:rsidP="00723349">
            <w:pPr>
              <w:spacing w:before="100" w:after="38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88BA8BF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ab/>
      </w:r>
    </w:p>
    <w:p w14:paraId="00D59516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ab/>
      </w:r>
    </w:p>
    <w:p w14:paraId="1CC51D79" w14:textId="77777777" w:rsidR="00723349" w:rsidRPr="00723349" w:rsidRDefault="00723349" w:rsidP="00723349">
      <w:pPr>
        <w:numPr>
          <w:ilvl w:val="0"/>
          <w:numId w:val="8"/>
        </w:numPr>
        <w:ind w:left="426" w:hanging="426"/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2"/>
          <w:szCs w:val="22"/>
          <w:lang w:val="en-GB"/>
        </w:rPr>
        <w:t>REFEREES</w:t>
      </w:r>
    </w:p>
    <w:p w14:paraId="51087270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</w:p>
    <w:p w14:paraId="4C1B22F8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color w:val="000000"/>
          <w:sz w:val="20"/>
          <w:szCs w:val="20"/>
          <w:lang w:val="en-GB"/>
        </w:rPr>
        <w:t>Please furnish particulars of three referees, two of who should be former employers.</w:t>
      </w:r>
    </w:p>
    <w:p w14:paraId="48195205" w14:textId="77777777" w:rsidR="00723349" w:rsidRPr="00723349" w:rsidRDefault="00723349" w:rsidP="00723349">
      <w:pPr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Cs/>
          <w:i/>
          <w:color w:val="000000"/>
          <w:sz w:val="20"/>
          <w:szCs w:val="20"/>
          <w:lang w:val="en-GB"/>
        </w:rPr>
        <w:t>NB: Please take great care in recording the correct addresses of references.</w:t>
      </w:r>
    </w:p>
    <w:tbl>
      <w:tblPr>
        <w:tblW w:w="9289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451"/>
        <w:gridCol w:w="2245"/>
        <w:gridCol w:w="2507"/>
        <w:gridCol w:w="2086"/>
      </w:tblGrid>
      <w:tr w:rsidR="00723349" w:rsidRPr="00723349" w14:paraId="4DC4C103" w14:textId="77777777" w:rsidTr="002B43A4">
        <w:trPr>
          <w:cantSplit/>
          <w:trHeight w:val="294"/>
          <w:jc w:val="center"/>
        </w:trPr>
        <w:tc>
          <w:tcPr>
            <w:tcW w:w="2451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0E6C6010" w14:textId="77777777" w:rsidR="00723349" w:rsidRPr="00723349" w:rsidRDefault="00723349" w:rsidP="00723349">
            <w:pPr>
              <w:spacing w:before="100" w:after="52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24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  <w:vAlign w:val="bottom"/>
          </w:tcPr>
          <w:p w14:paraId="6EADFBE9" w14:textId="77777777" w:rsidR="00723349" w:rsidRPr="00723349" w:rsidRDefault="00723349" w:rsidP="00723349">
            <w:pPr>
              <w:keepNext/>
              <w:spacing w:before="100" w:after="52"/>
              <w:jc w:val="center"/>
              <w:outlineLvl w:val="0"/>
              <w:rPr>
                <w:rFonts w:ascii="Century Gothic" w:eastAsia="Times New Roman" w:hAnsi="Century Gothic" w:cs="Times New Roman"/>
                <w:b/>
                <w:b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sz w:val="20"/>
              </w:rPr>
              <w:t>CAPACITY</w:t>
            </w:r>
          </w:p>
        </w:tc>
        <w:tc>
          <w:tcPr>
            <w:tcW w:w="2507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  <w:vAlign w:val="bottom"/>
          </w:tcPr>
          <w:p w14:paraId="23A5F908" w14:textId="77777777" w:rsidR="00723349" w:rsidRPr="00723349" w:rsidRDefault="00723349" w:rsidP="00723349">
            <w:pPr>
              <w:spacing w:before="100" w:after="52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t>EMAIL ADDRESS</w:t>
            </w:r>
          </w:p>
        </w:tc>
        <w:tc>
          <w:tcPr>
            <w:tcW w:w="2086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  <w:vAlign w:val="bottom"/>
          </w:tcPr>
          <w:p w14:paraId="314F643A" w14:textId="77777777" w:rsidR="00723349" w:rsidRPr="00723349" w:rsidRDefault="00723349" w:rsidP="00723349">
            <w:pPr>
              <w:spacing w:before="100" w:after="52"/>
              <w:jc w:val="center"/>
              <w:rPr>
                <w:rFonts w:ascii="Century Gothic" w:eastAsia="Times New Roman" w:hAnsi="Century Gothic" w:cs="Times New Roman"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t>TEL/CELL NO.</w:t>
            </w:r>
          </w:p>
        </w:tc>
      </w:tr>
      <w:tr w:rsidR="00723349" w:rsidRPr="00723349" w14:paraId="43F1D933" w14:textId="77777777" w:rsidTr="002B43A4">
        <w:trPr>
          <w:cantSplit/>
          <w:trHeight w:val="338"/>
          <w:jc w:val="center"/>
        </w:trPr>
        <w:tc>
          <w:tcPr>
            <w:tcW w:w="2451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102D75EC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  <w:p w14:paraId="3B118C71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  <w:p w14:paraId="2B459D40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24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8AE5DB1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507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444D270B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086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EDF9F5F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7E00D7D4" w14:textId="77777777" w:rsidTr="002B43A4">
        <w:trPr>
          <w:cantSplit/>
          <w:trHeight w:val="894"/>
          <w:jc w:val="center"/>
        </w:trPr>
        <w:tc>
          <w:tcPr>
            <w:tcW w:w="2451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302663A1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  <w:p w14:paraId="4BC8D2C2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  <w:p w14:paraId="724A29F3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245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22384870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507" w:type="dxa"/>
            <w:tcBorders>
              <w:top w:val="single" w:sz="7" w:space="0" w:color="000000"/>
              <w:left w:val="single" w:sz="7" w:space="0" w:color="000000"/>
              <w:bottom w:val="nil"/>
              <w:right w:val="nil"/>
            </w:tcBorders>
          </w:tcPr>
          <w:p w14:paraId="643FBF96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086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7CA5C198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33F26D6F" w14:textId="77777777" w:rsidTr="002B43A4">
        <w:trPr>
          <w:cantSplit/>
          <w:trHeight w:val="905"/>
          <w:jc w:val="center"/>
        </w:trPr>
        <w:tc>
          <w:tcPr>
            <w:tcW w:w="24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0164EAB6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  <w:p w14:paraId="178D03FD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  <w:p w14:paraId="17DEB969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24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567BAE79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50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nil"/>
            </w:tcBorders>
          </w:tcPr>
          <w:p w14:paraId="61E1386D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  <w:tc>
          <w:tcPr>
            <w:tcW w:w="208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83E954D" w14:textId="77777777" w:rsidR="00723349" w:rsidRPr="00723349" w:rsidRDefault="00723349" w:rsidP="00723349">
            <w:pPr>
              <w:spacing w:before="100" w:after="52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765D1995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</w:p>
    <w:p w14:paraId="6CAB564C" w14:textId="77777777" w:rsidR="00723349" w:rsidRPr="00723349" w:rsidRDefault="00723349" w:rsidP="00723349">
      <w:pPr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</w:pP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  <w:r w:rsidRPr="00723349">
        <w:rPr>
          <w:rFonts w:ascii="Century Gothic" w:eastAsia="Times New Roman" w:hAnsi="Century Gothic" w:cs="Times New Roman"/>
          <w:b/>
          <w:bCs/>
          <w:color w:val="000000"/>
          <w:sz w:val="20"/>
          <w:szCs w:val="20"/>
          <w:lang w:val="en-GB"/>
        </w:rPr>
        <w:tab/>
      </w: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282"/>
      </w:tblGrid>
      <w:tr w:rsidR="00723349" w:rsidRPr="00723349" w14:paraId="55716885" w14:textId="77777777" w:rsidTr="002B43A4">
        <w:trPr>
          <w:cantSplit/>
          <w:jc w:val="center"/>
        </w:trPr>
        <w:tc>
          <w:tcPr>
            <w:tcW w:w="928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041A947A" w14:textId="77777777" w:rsidR="00723349" w:rsidRPr="00723349" w:rsidRDefault="00723349" w:rsidP="00723349">
            <w:pPr>
              <w:tabs>
                <w:tab w:val="left" w:pos="720"/>
              </w:tabs>
              <w:spacing w:before="100"/>
              <w:ind w:left="840" w:hanging="840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Please indicate in which Newspaper you read the advertisement for this post: </w:t>
            </w:r>
          </w:p>
          <w:p w14:paraId="0ABED155" w14:textId="77777777" w:rsidR="00723349" w:rsidRPr="00723349" w:rsidRDefault="00723349" w:rsidP="00723349">
            <w:pPr>
              <w:spacing w:after="50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3AA3AA08" w14:textId="77777777" w:rsidTr="002B43A4">
        <w:trPr>
          <w:cantSplit/>
          <w:jc w:val="center"/>
        </w:trPr>
        <w:tc>
          <w:tcPr>
            <w:tcW w:w="9282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7AC38A75" w14:textId="77777777" w:rsidR="00723349" w:rsidRPr="00723349" w:rsidRDefault="00723349" w:rsidP="00723349">
            <w:pPr>
              <w:spacing w:before="100" w:after="50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  <w:tr w:rsidR="00723349" w:rsidRPr="00723349" w14:paraId="3AF43CB7" w14:textId="77777777" w:rsidTr="002B43A4">
        <w:trPr>
          <w:cantSplit/>
          <w:jc w:val="center"/>
        </w:trPr>
        <w:tc>
          <w:tcPr>
            <w:tcW w:w="928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BED4BE" w14:textId="77777777" w:rsidR="00723349" w:rsidRPr="00723349" w:rsidRDefault="00723349" w:rsidP="00723349">
            <w:pPr>
              <w:spacing w:before="100" w:after="50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46C9FB17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80"/>
          <w:sz w:val="20"/>
          <w:szCs w:val="20"/>
          <w:lang w:val="en-GB"/>
        </w:rPr>
      </w:pPr>
    </w:p>
    <w:p w14:paraId="4DB28D8D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80"/>
          <w:sz w:val="20"/>
          <w:szCs w:val="20"/>
          <w:lang w:val="en-GB"/>
        </w:rPr>
      </w:pPr>
    </w:p>
    <w:tbl>
      <w:tblPr>
        <w:tblW w:w="9230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230"/>
      </w:tblGrid>
      <w:tr w:rsidR="00723349" w:rsidRPr="00723349" w14:paraId="6A2F95F8" w14:textId="77777777" w:rsidTr="002B43A4">
        <w:trPr>
          <w:cantSplit/>
          <w:trHeight w:val="1069"/>
          <w:jc w:val="center"/>
        </w:trPr>
        <w:tc>
          <w:tcPr>
            <w:tcW w:w="92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ED3F26" w14:textId="77777777" w:rsidR="00723349" w:rsidRPr="00723349" w:rsidRDefault="00723349" w:rsidP="00723349">
            <w:pPr>
              <w:spacing w:after="50"/>
              <w:rPr>
                <w:rFonts w:ascii="Century Gothic" w:eastAsia="Times New Roman" w:hAnsi="Century Gothic" w:cs="Times New Roman"/>
                <w:i/>
                <w:i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sz w:val="20"/>
              </w:rPr>
              <w:t>PLEASE NOTE</w:t>
            </w:r>
            <w:r w:rsidRPr="00723349">
              <w:rPr>
                <w:rFonts w:ascii="Century Gothic" w:eastAsia="Times New Roman" w:hAnsi="Century Gothic" w:cs="Times New Roman"/>
                <w:sz w:val="20"/>
              </w:rPr>
              <w:t xml:space="preserve">: </w:t>
            </w:r>
            <w:r w:rsidRPr="00723349">
              <w:rPr>
                <w:rFonts w:ascii="Century Gothic" w:eastAsia="Times New Roman" w:hAnsi="Century Gothic" w:cs="Times New Roman"/>
                <w:i/>
                <w:iCs/>
                <w:sz w:val="20"/>
              </w:rPr>
              <w:t>Employees who are transferring from another institution would be required to make arrangements for one of the following.</w:t>
            </w:r>
          </w:p>
          <w:p w14:paraId="099C8859" w14:textId="77777777" w:rsidR="00723349" w:rsidRPr="00723349" w:rsidRDefault="00723349" w:rsidP="00723349">
            <w:pPr>
              <w:spacing w:after="50"/>
              <w:rPr>
                <w:rFonts w:ascii="Century Gothic" w:eastAsia="Times New Roman" w:hAnsi="Century Gothic" w:cs="Times New Roman"/>
                <w:i/>
                <w:iCs/>
                <w:sz w:val="20"/>
              </w:rPr>
            </w:pPr>
          </w:p>
          <w:p w14:paraId="55277541" w14:textId="77777777" w:rsidR="00723349" w:rsidRPr="00723349" w:rsidRDefault="00723349" w:rsidP="00723349">
            <w:pPr>
              <w:numPr>
                <w:ilvl w:val="0"/>
                <w:numId w:val="5"/>
              </w:numPr>
              <w:spacing w:after="50"/>
              <w:rPr>
                <w:rFonts w:ascii="Century Gothic" w:eastAsia="Times New Roman" w:hAnsi="Century Gothic" w:cs="Times New Roman"/>
                <w:i/>
                <w:i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i/>
                <w:iCs/>
                <w:sz w:val="20"/>
              </w:rPr>
              <w:t>their leave to be paid out to them on resignation from the previous employer or</w:t>
            </w:r>
          </w:p>
          <w:p w14:paraId="65CA1DEC" w14:textId="77777777" w:rsidR="00723349" w:rsidRPr="00723349" w:rsidRDefault="00723349" w:rsidP="00723349">
            <w:pPr>
              <w:spacing w:after="50"/>
              <w:rPr>
                <w:rFonts w:ascii="Century Gothic" w:eastAsia="Times New Roman" w:hAnsi="Century Gothic" w:cs="Times New Roman"/>
                <w:i/>
                <w:iCs/>
                <w:sz w:val="20"/>
              </w:rPr>
            </w:pPr>
          </w:p>
          <w:p w14:paraId="15EAC260" w14:textId="77777777" w:rsidR="00723349" w:rsidRPr="00723349" w:rsidRDefault="00723349" w:rsidP="00723349">
            <w:pPr>
              <w:numPr>
                <w:ilvl w:val="0"/>
                <w:numId w:val="5"/>
              </w:numPr>
              <w:spacing w:after="50"/>
              <w:rPr>
                <w:rFonts w:ascii="Century Gothic" w:eastAsia="Times New Roman" w:hAnsi="Century Gothic" w:cs="Times New Roman"/>
                <w:i/>
                <w:iCs/>
                <w:sz w:val="20"/>
              </w:rPr>
            </w:pPr>
            <w:r w:rsidRPr="00723349">
              <w:rPr>
                <w:rFonts w:ascii="Century Gothic" w:eastAsia="Times New Roman" w:hAnsi="Century Gothic" w:cs="Times New Roman"/>
                <w:i/>
                <w:iCs/>
                <w:sz w:val="20"/>
              </w:rPr>
              <w:t>their institution to transfer the monetary value of the leave entitlement to Mangosuthu University.</w:t>
            </w:r>
          </w:p>
        </w:tc>
      </w:tr>
    </w:tbl>
    <w:p w14:paraId="3E9934AB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80"/>
          <w:sz w:val="20"/>
          <w:szCs w:val="20"/>
          <w:lang w:val="en-GB"/>
        </w:rPr>
      </w:pPr>
    </w:p>
    <w:p w14:paraId="16865B57" w14:textId="77777777" w:rsidR="00723349" w:rsidRPr="00723349" w:rsidRDefault="00723349" w:rsidP="00723349">
      <w:pPr>
        <w:tabs>
          <w:tab w:val="left" w:pos="720"/>
        </w:tabs>
        <w:rPr>
          <w:rFonts w:ascii="Century Gothic" w:eastAsia="Times New Roman" w:hAnsi="Century Gothic" w:cs="Times New Roman"/>
          <w:color w:val="000080"/>
          <w:sz w:val="20"/>
          <w:szCs w:val="20"/>
          <w:lang w:val="en-GB"/>
        </w:rPr>
      </w:pPr>
    </w:p>
    <w:p w14:paraId="3B6ADC91" w14:textId="77777777" w:rsidR="00723349" w:rsidRPr="00723349" w:rsidRDefault="00723349" w:rsidP="00723349">
      <w:pPr>
        <w:rPr>
          <w:rFonts w:ascii="Century Gothic" w:eastAsia="Times New Roman" w:hAnsi="Century Gothic" w:cs="Times New Roman"/>
          <w:color w:val="000080"/>
          <w:sz w:val="20"/>
          <w:szCs w:val="20"/>
          <w:lang w:val="en-GB"/>
        </w:rPr>
      </w:pP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167"/>
      </w:tblGrid>
      <w:tr w:rsidR="00723349" w:rsidRPr="00723349" w14:paraId="4327AEB5" w14:textId="77777777" w:rsidTr="002B43A4">
        <w:trPr>
          <w:cantSplit/>
          <w:jc w:val="center"/>
        </w:trPr>
        <w:tc>
          <w:tcPr>
            <w:tcW w:w="91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9C76DA" w14:textId="77777777" w:rsidR="00723349" w:rsidRPr="00723349" w:rsidRDefault="00723349" w:rsidP="00723349">
            <w:pPr>
              <w:keepNext/>
              <w:spacing w:before="100"/>
              <w:jc w:val="center"/>
              <w:outlineLvl w:val="1"/>
              <w:rPr>
                <w:rFonts w:ascii="Century Gothic" w:eastAsia="Times New Roman" w:hAnsi="Century Gothic" w:cs="Times New Roman"/>
                <w:b/>
                <w:bCs/>
                <w:i/>
                <w:iCs/>
                <w:color w:val="00000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Cs w:val="20"/>
                <w:lang w:val="en-GB"/>
              </w:rPr>
              <w:t>DECLARATION OF APPLICANT</w:t>
            </w:r>
          </w:p>
          <w:p w14:paraId="46884A4F" w14:textId="77777777" w:rsidR="00723349" w:rsidRPr="00723349" w:rsidRDefault="00723349" w:rsidP="00723349">
            <w:pPr>
              <w:spacing w:before="100"/>
              <w:rPr>
                <w:rFonts w:ascii="Century Gothic" w:eastAsia="Times New Roman" w:hAnsi="Century Gothic" w:cs="Times New Roman"/>
                <w:b/>
                <w:bCs/>
                <w:i/>
                <w:iCs/>
                <w:color w:val="000000"/>
                <w:sz w:val="20"/>
                <w:szCs w:val="20"/>
                <w:lang w:val="en-GB"/>
              </w:rPr>
            </w:pPr>
          </w:p>
          <w:p w14:paraId="75978C9E" w14:textId="77777777" w:rsidR="00723349" w:rsidRPr="00723349" w:rsidRDefault="00723349" w:rsidP="00723349">
            <w:pPr>
              <w:spacing w:before="100"/>
              <w:rPr>
                <w:rFonts w:ascii="Century Gothic" w:eastAsia="Times New Roman" w:hAnsi="Century Gothic" w:cs="Times New Roman"/>
                <w:color w:val="00008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Cs/>
                <w:i/>
                <w:iCs/>
                <w:color w:val="000000"/>
                <w:sz w:val="20"/>
                <w:szCs w:val="20"/>
                <w:lang w:val="en-GB"/>
              </w:rPr>
              <w:t>I declare that the particulars furnished by me on this form are true and correct</w:t>
            </w:r>
          </w:p>
          <w:p w14:paraId="51FA7405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color w:val="000080"/>
                <w:sz w:val="20"/>
                <w:szCs w:val="20"/>
                <w:lang w:val="en-GB"/>
              </w:rPr>
            </w:pPr>
          </w:p>
          <w:p w14:paraId="1041CFF1" w14:textId="77777777" w:rsidR="00723349" w:rsidRPr="00723349" w:rsidRDefault="00723349" w:rsidP="00723349">
            <w:pPr>
              <w:rPr>
                <w:rFonts w:ascii="Century Gothic" w:eastAsia="Times New Roman" w:hAnsi="Century Gothic" w:cs="Times New Roman"/>
                <w:color w:val="000080"/>
                <w:sz w:val="20"/>
                <w:szCs w:val="20"/>
                <w:lang w:val="en-GB"/>
              </w:rPr>
            </w:pPr>
          </w:p>
          <w:p w14:paraId="47D30826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38"/>
              <w:ind w:left="4440" w:hanging="4440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05EC6B1B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38"/>
              <w:ind w:left="4440" w:hanging="4440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59D5A15B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38"/>
              <w:ind w:left="4440" w:hanging="4440"/>
              <w:rPr>
                <w:rFonts w:ascii="Century Gothic" w:eastAsia="Times New Roman" w:hAnsi="Century Gothic" w:cs="Times New Roman"/>
                <w:bCs/>
                <w:color w:val="000080"/>
                <w:sz w:val="20"/>
                <w:szCs w:val="20"/>
                <w:lang w:val="en-GB"/>
              </w:rPr>
            </w:pP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t>DATE: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................................................................</w:t>
            </w:r>
            <w:r w:rsidRPr="00723349">
              <w:rPr>
                <w:rFonts w:ascii="Century Gothic" w:eastAsia="Times New Roman" w:hAnsi="Century Gothic" w:cs="Times New Roman"/>
                <w:bCs/>
                <w:color w:val="000080"/>
                <w:sz w:val="20"/>
                <w:szCs w:val="20"/>
                <w:lang w:val="en-GB"/>
              </w:rPr>
              <w:t>...</w:t>
            </w:r>
            <w:r w:rsidRPr="00723349">
              <w:rPr>
                <w:rFonts w:ascii="Century Gothic" w:eastAsia="Times New Roman" w:hAnsi="Century Gothic" w:cs="Times New Roman"/>
                <w:b/>
                <w:bCs/>
                <w:color w:val="000080"/>
                <w:sz w:val="20"/>
                <w:szCs w:val="20"/>
                <w:lang w:val="en-GB"/>
              </w:rPr>
              <w:tab/>
            </w:r>
            <w:r w:rsidRPr="00723349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val="en-GB"/>
              </w:rPr>
              <w:t>SIGNATURE</w:t>
            </w:r>
            <w:r w:rsidRPr="00723349">
              <w:rPr>
                <w:rFonts w:ascii="Century Gothic" w:eastAsia="Times New Roman" w:hAnsi="Century Gothic" w:cs="Times New Roman"/>
                <w:bCs/>
                <w:color w:val="000000"/>
                <w:sz w:val="20"/>
                <w:szCs w:val="20"/>
                <w:lang w:val="en-GB"/>
              </w:rPr>
              <w:t>:</w:t>
            </w:r>
            <w:r w:rsidRPr="00723349">
              <w:rPr>
                <w:rFonts w:ascii="Century Gothic" w:eastAsia="Times New Roman" w:hAnsi="Century Gothic" w:cs="Times New Roman"/>
                <w:bCs/>
                <w:color w:val="000080"/>
                <w:sz w:val="20"/>
                <w:szCs w:val="20"/>
                <w:lang w:val="en-GB"/>
              </w:rPr>
              <w:t>.............................................................</w:t>
            </w:r>
          </w:p>
          <w:p w14:paraId="739C02E3" w14:textId="77777777" w:rsidR="00723349" w:rsidRPr="00723349" w:rsidRDefault="00723349" w:rsidP="007233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38"/>
              <w:rPr>
                <w:rFonts w:ascii="Century Gothic" w:eastAsia="Times New Roman" w:hAnsi="Century Gothic" w:cs="Times New Roman"/>
                <w:sz w:val="20"/>
              </w:rPr>
            </w:pPr>
          </w:p>
        </w:tc>
      </w:tr>
    </w:tbl>
    <w:p w14:paraId="6466337D" w14:textId="77777777" w:rsidR="00723349" w:rsidRPr="00723349" w:rsidRDefault="00723349" w:rsidP="00723349">
      <w:pPr>
        <w:rPr>
          <w:rFonts w:ascii="Century Gothic" w:eastAsia="Times New Roman" w:hAnsi="Century Gothic" w:cs="Times New Roman"/>
          <w:sz w:val="20"/>
          <w:szCs w:val="20"/>
        </w:rPr>
      </w:pPr>
    </w:p>
    <w:p w14:paraId="3FD2252A" w14:textId="77777777" w:rsidR="00706314" w:rsidRPr="00F80C67" w:rsidRDefault="00706314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7BE8A587" w14:textId="77777777" w:rsidR="003C1FF9" w:rsidRDefault="003C1FF9" w:rsidP="00701897">
      <w:pPr>
        <w:tabs>
          <w:tab w:val="center" w:pos="4680"/>
          <w:tab w:val="left" w:pos="8125"/>
        </w:tabs>
        <w:rPr>
          <w:rStyle w:val="Style1"/>
        </w:rPr>
      </w:pPr>
    </w:p>
    <w:p w14:paraId="2723341D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0C9310FC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00FF3BDD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5AA8361F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02311CE2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312DABF8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402B26D5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527D8CC6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358E6823" w14:textId="77777777" w:rsidR="00CD0D9C" w:rsidRPr="00F80C67" w:rsidRDefault="00CD0D9C" w:rsidP="004856DB">
      <w:pPr>
        <w:spacing w:before="120" w:line="360" w:lineRule="auto"/>
        <w:jc w:val="right"/>
        <w:rPr>
          <w:rFonts w:ascii="Arial" w:hAnsi="Arial"/>
          <w:sz w:val="22"/>
          <w:szCs w:val="22"/>
        </w:rPr>
      </w:pPr>
    </w:p>
    <w:p w14:paraId="333DE93F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6929EA41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080CADB0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696FE5E4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04D35B6F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3B67719D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0A7E6809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</w:p>
    <w:p w14:paraId="2E69C623" w14:textId="77777777" w:rsidR="00CD0D9C" w:rsidRPr="00F80C67" w:rsidRDefault="00CD0D9C" w:rsidP="00F80C67">
      <w:pPr>
        <w:spacing w:before="120" w:line="360" w:lineRule="auto"/>
        <w:rPr>
          <w:rFonts w:ascii="Arial" w:hAnsi="Arial"/>
          <w:sz w:val="22"/>
          <w:szCs w:val="22"/>
        </w:rPr>
      </w:pPr>
      <w:r w:rsidRPr="00F80C67">
        <w:rPr>
          <w:rFonts w:ascii="Arial" w:hAnsi="Arial" w:cs="Arial"/>
          <w:noProof/>
          <w:sz w:val="22"/>
          <w:szCs w:val="22"/>
          <w:lang w:val="en-ZA" w:eastAsia="en-ZA"/>
        </w:rPr>
        <w:drawing>
          <wp:anchor distT="0" distB="0" distL="114300" distR="114300" simplePos="0" relativeHeight="251659264" behindDoc="1" locked="0" layoutInCell="1" allowOverlap="1" wp14:anchorId="007F3714" wp14:editId="2B70A0DB">
            <wp:simplePos x="0" y="0"/>
            <wp:positionH relativeFrom="column">
              <wp:posOffset>-914400</wp:posOffset>
            </wp:positionH>
            <wp:positionV relativeFrom="paragraph">
              <wp:posOffset>8209915</wp:posOffset>
            </wp:positionV>
            <wp:extent cx="3369945" cy="1619885"/>
            <wp:effectExtent l="0" t="0" r="8255" b="5715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945" cy="161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D0D9C" w:rsidRPr="00F80C67" w:rsidSect="008C5199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1900" w:h="1682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4092F" w14:textId="77777777" w:rsidR="00212436" w:rsidRDefault="00212436" w:rsidP="00C7049D">
      <w:r>
        <w:separator/>
      </w:r>
    </w:p>
  </w:endnote>
  <w:endnote w:type="continuationSeparator" w:id="0">
    <w:p w14:paraId="35F1B720" w14:textId="77777777" w:rsidR="00212436" w:rsidRDefault="00212436" w:rsidP="00C70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50EA9" w14:textId="77777777" w:rsidR="00F56F76" w:rsidRPr="00F56F76" w:rsidRDefault="00F56F76" w:rsidP="00F56F76">
    <w:pPr>
      <w:pStyle w:val="Footer"/>
      <w:framePr w:wrap="around" w:vAnchor="text" w:hAnchor="page" w:x="5941" w:y="-18"/>
      <w:rPr>
        <w:rStyle w:val="PageNumber"/>
        <w:rFonts w:ascii="Arial" w:hAnsi="Arial" w:cs="Arial"/>
        <w:sz w:val="22"/>
        <w:szCs w:val="22"/>
      </w:rPr>
    </w:pPr>
    <w:r w:rsidRPr="00F56F76">
      <w:rPr>
        <w:rStyle w:val="PageNumber"/>
        <w:rFonts w:ascii="Arial" w:hAnsi="Arial" w:cs="Arial"/>
        <w:sz w:val="22"/>
        <w:szCs w:val="22"/>
      </w:rPr>
      <w:fldChar w:fldCharType="begin"/>
    </w:r>
    <w:r w:rsidRPr="00F56F7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F56F76">
      <w:rPr>
        <w:rStyle w:val="PageNumber"/>
        <w:rFonts w:ascii="Arial" w:hAnsi="Arial" w:cs="Arial"/>
        <w:sz w:val="22"/>
        <w:szCs w:val="22"/>
      </w:rPr>
      <w:fldChar w:fldCharType="separate"/>
    </w:r>
    <w:r w:rsidR="00723349">
      <w:rPr>
        <w:rStyle w:val="PageNumber"/>
        <w:rFonts w:ascii="Arial" w:hAnsi="Arial" w:cs="Arial"/>
        <w:noProof/>
        <w:sz w:val="22"/>
        <w:szCs w:val="22"/>
      </w:rPr>
      <w:t>8</w:t>
    </w:r>
    <w:r w:rsidRPr="00F56F76">
      <w:rPr>
        <w:rStyle w:val="PageNumber"/>
        <w:rFonts w:ascii="Arial" w:hAnsi="Arial" w:cs="Arial"/>
        <w:sz w:val="22"/>
        <w:szCs w:val="22"/>
      </w:rPr>
      <w:fldChar w:fldCharType="end"/>
    </w:r>
  </w:p>
  <w:p w14:paraId="638053DE" w14:textId="77777777" w:rsidR="00882F98" w:rsidRPr="00EF42CF" w:rsidRDefault="00882F98" w:rsidP="00190127">
    <w:pPr>
      <w:pStyle w:val="Footer"/>
      <w:rPr>
        <w:rFonts w:ascii="Arial" w:hAnsi="Arial" w:cs="Arial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076B6" w14:textId="77777777" w:rsidR="00F56F76" w:rsidRDefault="00F56F76" w:rsidP="00C131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3349">
      <w:rPr>
        <w:rStyle w:val="PageNumber"/>
        <w:noProof/>
      </w:rPr>
      <w:t>9</w:t>
    </w:r>
    <w:r>
      <w:rPr>
        <w:rStyle w:val="PageNumber"/>
      </w:rPr>
      <w:fldChar w:fldCharType="end"/>
    </w:r>
  </w:p>
  <w:tbl>
    <w:tblPr>
      <w:tblW w:w="5000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688"/>
      <w:gridCol w:w="332"/>
    </w:tblGrid>
    <w:tr w:rsidR="00882F98" w:rsidRPr="0025191F" w14:paraId="63F048C8" w14:textId="77777777" w:rsidTr="00190127">
      <w:tc>
        <w:tcPr>
          <w:tcW w:w="4816" w:type="pct"/>
          <w:tcBorders>
            <w:bottom w:val="nil"/>
            <w:right w:val="single" w:sz="4" w:space="0" w:color="BFBFBF"/>
          </w:tcBorders>
        </w:tcPr>
        <w:p w14:paraId="12D6F8CA" w14:textId="77777777" w:rsidR="00882F98" w:rsidRPr="00723349" w:rsidRDefault="004D48A9" w:rsidP="00190127">
          <w:pPr>
            <w:jc w:val="right"/>
            <w:rPr>
              <w:rFonts w:ascii="Calibri" w:eastAsia="Cambria" w:hAnsi="Calibri"/>
              <w:b/>
              <w:color w:val="595959"/>
            </w:rPr>
          </w:pPr>
          <w:sdt>
            <w:sdtPr>
              <w:rPr>
                <w:rFonts w:ascii="Calibri" w:hAnsi="Calibri"/>
                <w:b/>
                <w:bCs/>
                <w:caps/>
                <w:color w:val="595959"/>
              </w:rPr>
              <w:alias w:val="Title"/>
              <w:id w:val="85762645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Fonts w:asciiTheme="minorHAnsi" w:hAnsiTheme="minorHAnsi"/>
                <w:b w:val="0"/>
                <w:bCs w:val="0"/>
                <w:caps w:val="0"/>
                <w:color w:val="auto"/>
              </w:rPr>
            </w:sdtEndPr>
            <w:sdtContent>
              <w:r w:rsidR="00882F98" w:rsidRPr="00723349">
                <w:t>Page</w:t>
              </w:r>
            </w:sdtContent>
          </w:sdt>
        </w:p>
      </w:tc>
      <w:tc>
        <w:tcPr>
          <w:tcW w:w="184" w:type="pct"/>
          <w:tcBorders>
            <w:left w:val="single" w:sz="4" w:space="0" w:color="BFBFBF"/>
            <w:bottom w:val="nil"/>
          </w:tcBorders>
        </w:tcPr>
        <w:p w14:paraId="5C131A99" w14:textId="77777777" w:rsidR="00882F98" w:rsidRPr="00723349" w:rsidRDefault="00882F98" w:rsidP="00190127">
          <w:pPr>
            <w:rPr>
              <w:rFonts w:ascii="Calibri" w:eastAsia="Cambria" w:hAnsi="Calibri"/>
              <w:color w:val="595959"/>
            </w:rPr>
          </w:pPr>
        </w:p>
      </w:tc>
    </w:tr>
  </w:tbl>
  <w:p w14:paraId="1424FB66" w14:textId="77777777" w:rsidR="00882F98" w:rsidRDefault="00882F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AA265" w14:textId="77777777" w:rsidR="00F56F76" w:rsidRPr="00F56F76" w:rsidRDefault="00F56F76" w:rsidP="00C131F9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2"/>
        <w:szCs w:val="22"/>
      </w:rPr>
    </w:pPr>
    <w:r w:rsidRPr="00F56F76">
      <w:rPr>
        <w:rStyle w:val="PageNumber"/>
        <w:rFonts w:ascii="Arial" w:hAnsi="Arial" w:cs="Arial"/>
        <w:sz w:val="22"/>
        <w:szCs w:val="22"/>
      </w:rPr>
      <w:fldChar w:fldCharType="begin"/>
    </w:r>
    <w:r w:rsidRPr="00F56F76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F56F76">
      <w:rPr>
        <w:rStyle w:val="PageNumber"/>
        <w:rFonts w:ascii="Arial" w:hAnsi="Arial" w:cs="Arial"/>
        <w:sz w:val="22"/>
        <w:szCs w:val="22"/>
      </w:rPr>
      <w:fldChar w:fldCharType="separate"/>
    </w:r>
    <w:r w:rsidR="00723349">
      <w:rPr>
        <w:rStyle w:val="PageNumber"/>
        <w:rFonts w:ascii="Arial" w:hAnsi="Arial" w:cs="Arial"/>
        <w:noProof/>
        <w:sz w:val="22"/>
        <w:szCs w:val="22"/>
      </w:rPr>
      <w:t>1</w:t>
    </w:r>
    <w:r w:rsidRPr="00F56F76">
      <w:rPr>
        <w:rStyle w:val="PageNumber"/>
        <w:rFonts w:ascii="Arial" w:hAnsi="Arial" w:cs="Arial"/>
        <w:sz w:val="22"/>
        <w:szCs w:val="22"/>
      </w:rPr>
      <w:fldChar w:fldCharType="end"/>
    </w:r>
  </w:p>
  <w:p w14:paraId="1464C201" w14:textId="77777777" w:rsidR="00882F98" w:rsidRPr="00EF42CF" w:rsidRDefault="00CD0D9C" w:rsidP="00CD0D9C">
    <w:pPr>
      <w:pStyle w:val="Footer"/>
      <w:jc w:val="right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  <w:lang w:val="en-ZA" w:eastAsia="en-ZA"/>
      </w:rPr>
      <w:drawing>
        <wp:anchor distT="0" distB="0" distL="114300" distR="114300" simplePos="0" relativeHeight="251691008" behindDoc="0" locked="0" layoutInCell="1" allowOverlap="1" wp14:anchorId="0E3760A4" wp14:editId="7D8330B7">
          <wp:simplePos x="0" y="0"/>
          <wp:positionH relativeFrom="column">
            <wp:posOffset>5143500</wp:posOffset>
          </wp:positionH>
          <wp:positionV relativeFrom="paragraph">
            <wp:posOffset>-12065</wp:posOffset>
          </wp:positionV>
          <wp:extent cx="775970" cy="180340"/>
          <wp:effectExtent l="0" t="0" r="11430" b="0"/>
          <wp:wrapTopAndBottom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180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D7B9F1" w14:textId="77777777" w:rsidR="00212436" w:rsidRDefault="00212436" w:rsidP="00C7049D">
      <w:r>
        <w:separator/>
      </w:r>
    </w:p>
  </w:footnote>
  <w:footnote w:type="continuationSeparator" w:id="0">
    <w:p w14:paraId="1D2A6996" w14:textId="77777777" w:rsidR="00212436" w:rsidRDefault="00212436" w:rsidP="00C704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7F71F" w14:textId="77777777" w:rsidR="00CD0D9C" w:rsidRDefault="00913F42">
    <w:pPr>
      <w:pStyle w:val="Header"/>
    </w:pPr>
    <w:r>
      <w:rPr>
        <w:rFonts w:ascii="Arial" w:hAnsi="Arial"/>
        <w:b/>
        <w:noProof/>
        <w:sz w:val="22"/>
        <w:szCs w:val="22"/>
        <w:lang w:val="en-ZA" w:eastAsia="en-ZA"/>
      </w:rPr>
      <w:drawing>
        <wp:anchor distT="0" distB="0" distL="114300" distR="114300" simplePos="0" relativeHeight="251700224" behindDoc="1" locked="0" layoutInCell="1" allowOverlap="1" wp14:anchorId="2E29D4C6" wp14:editId="15D48893">
          <wp:simplePos x="0" y="0"/>
          <wp:positionH relativeFrom="column">
            <wp:posOffset>4274185</wp:posOffset>
          </wp:positionH>
          <wp:positionV relativeFrom="paragraph">
            <wp:posOffset>3592195</wp:posOffset>
          </wp:positionV>
          <wp:extent cx="2723865" cy="4380089"/>
          <wp:effectExtent l="0" t="0" r="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MUT New Logo Do not leak.jpg"/>
                  <pic:cNvPicPr/>
                </pic:nvPicPr>
                <pic:blipFill rotWithShape="1">
                  <a:blip r:embed="rId1">
                    <a:alphaModFix amt="20000"/>
                    <a:extLst>
                      <a:ext uri="{BEBA8EAE-BF5A-486C-A8C5-ECC9F3942E4B}">
                        <a14:imgProps xmlns:a14="http://schemas.microsoft.com/office/drawing/2010/main">
                          <a14:imgLayer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</a:extLst>
                  </a:blip>
                  <a:srcRect r="70044"/>
                  <a:stretch/>
                </pic:blipFill>
                <pic:spPr bwMode="auto">
                  <a:xfrm>
                    <a:off x="0" y="0"/>
                    <a:ext cx="2723865" cy="43800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0D9C" w:rsidRPr="00FB6CB5">
      <w:rPr>
        <w:rFonts w:ascii="Arial" w:hAnsi="Arial"/>
        <w:b/>
        <w:noProof/>
        <w:sz w:val="22"/>
        <w:szCs w:val="22"/>
        <w:lang w:val="en-ZA" w:eastAsia="en-ZA"/>
      </w:rPr>
      <w:drawing>
        <wp:anchor distT="0" distB="0" distL="114300" distR="114300" simplePos="0" relativeHeight="251693056" behindDoc="0" locked="0" layoutInCell="1" allowOverlap="1" wp14:anchorId="15881E4F" wp14:editId="21FF8B4D">
          <wp:simplePos x="0" y="0"/>
          <wp:positionH relativeFrom="column">
            <wp:posOffset>-914400</wp:posOffset>
          </wp:positionH>
          <wp:positionV relativeFrom="paragraph">
            <wp:posOffset>7620</wp:posOffset>
          </wp:positionV>
          <wp:extent cx="7543800" cy="168910"/>
          <wp:effectExtent l="0" t="0" r="0" b="889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8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AF446" w14:textId="77777777" w:rsidR="008C5199" w:rsidRPr="008C5199" w:rsidRDefault="00D91DAF" w:rsidP="008C5199">
    <w:pPr>
      <w:pStyle w:val="BasicParagraph"/>
      <w:jc w:val="right"/>
      <w:rPr>
        <w:rFonts w:ascii="Arial" w:hAnsi="Arial" w:cs="Arial"/>
        <w:b/>
        <w:bCs/>
        <w:color w:val="800000"/>
      </w:rPr>
    </w:pPr>
    <w:r>
      <w:rPr>
        <w:noProof/>
        <w:lang w:val="en-ZA" w:eastAsia="en-ZA"/>
      </w:rPr>
      <mc:AlternateContent>
        <mc:Choice Requires="wps">
          <w:drawing>
            <wp:anchor distT="45720" distB="45720" distL="114300" distR="114300" simplePos="0" relativeHeight="251702272" behindDoc="0" locked="0" layoutInCell="1" allowOverlap="1" wp14:anchorId="638FD134" wp14:editId="1F5995A1">
              <wp:simplePos x="0" y="0"/>
              <wp:positionH relativeFrom="column">
                <wp:posOffset>2362200</wp:posOffset>
              </wp:positionH>
              <wp:positionV relativeFrom="paragraph">
                <wp:posOffset>-369570</wp:posOffset>
              </wp:positionV>
              <wp:extent cx="4104640" cy="162369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04640" cy="1623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3F9041" w14:textId="77777777" w:rsidR="00CA4774" w:rsidRDefault="00CA4774" w:rsidP="00CA4774">
                          <w:pPr>
                            <w:pStyle w:val="BasicParagraph"/>
                            <w:spacing w:after="113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  <w:p w14:paraId="378DB69A" w14:textId="77777777" w:rsidR="004856DB" w:rsidRPr="004856DB" w:rsidRDefault="004856DB" w:rsidP="00CA4774">
                          <w:pPr>
                            <w:pStyle w:val="BasicParagraph"/>
                            <w:spacing w:after="113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4856DB"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UMLAZI KWAZULU-NATAL</w:t>
                          </w:r>
                        </w:p>
                        <w:p w14:paraId="52A2F322" w14:textId="77777777" w:rsidR="004856DB" w:rsidRPr="004856DB" w:rsidRDefault="004856DB" w:rsidP="00D91DAF">
                          <w:pPr>
                            <w:pStyle w:val="BasicParagraph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4856DB">
                            <w:rPr>
                              <w:rFonts w:ascii="Arial" w:hAnsi="Arial" w:cs="Arial"/>
                            </w:rPr>
                            <w:t>PO Box 12363 Jacobs 4026 Durban</w:t>
                          </w:r>
                        </w:p>
                        <w:p w14:paraId="50563A3D" w14:textId="77777777" w:rsidR="00D91DAF" w:rsidRPr="004856DB" w:rsidRDefault="00D91DAF" w:rsidP="00D91DAF">
                          <w:pPr>
                            <w:pStyle w:val="BasicParagraph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4856DB">
                            <w:rPr>
                              <w:rFonts w:ascii="Arial" w:hAnsi="Arial" w:cs="Arial"/>
                              <w:b/>
                              <w:bCs/>
                            </w:rPr>
                            <w:t>Tel:</w:t>
                          </w:r>
                          <w:r w:rsidRPr="004856DB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="005D6C2A" w:rsidRPr="004856DB">
                            <w:rPr>
                              <w:rFonts w:ascii="Arial" w:hAnsi="Arial" w:cs="Arial"/>
                            </w:rPr>
                            <w:t xml:space="preserve">031 907 </w:t>
                          </w:r>
                          <w:r w:rsidR="00A74FA6" w:rsidRPr="004856DB">
                            <w:rPr>
                              <w:rFonts w:ascii="Arial" w:hAnsi="Arial" w:cs="Arial"/>
                            </w:rPr>
                            <w:t>7</w:t>
                          </w:r>
                          <w:r w:rsidR="004856DB" w:rsidRPr="004856DB">
                            <w:rPr>
                              <w:rFonts w:ascii="Arial" w:hAnsi="Arial" w:cs="Arial"/>
                            </w:rPr>
                            <w:t>111</w:t>
                          </w:r>
                        </w:p>
                        <w:p w14:paraId="17051CAA" w14:textId="77777777" w:rsidR="00D91DAF" w:rsidRPr="00D109B8" w:rsidRDefault="00D91DAF" w:rsidP="00D91DAF">
                          <w:pPr>
                            <w:pStyle w:val="BasicParagraph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A296BD1" w14:textId="77777777" w:rsidR="00D91DAF" w:rsidRPr="00D109B8" w:rsidRDefault="00D91DAF" w:rsidP="00D91DAF">
                          <w:pPr>
                            <w:pStyle w:val="BasicParagraph"/>
                            <w:spacing w:after="113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</w:p>
                        <w:p w14:paraId="621A0465" w14:textId="77777777" w:rsidR="00D91DAF" w:rsidRDefault="00D91DA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8FD1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86pt;margin-top:-29.1pt;width:323.2pt;height:127.8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" stroked="f">
              <v:textbox>
                <w:txbxContent>
                  <w:p w14:paraId="0E3F9041" w14:textId="77777777" w:rsidR="00CA4774" w:rsidRDefault="00CA4774" w:rsidP="00CA4774">
                    <w:pPr>
                      <w:pStyle w:val="BasicParagraph"/>
                      <w:spacing w:after="113"/>
                      <w:jc w:val="right"/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</w:pPr>
                  </w:p>
                  <w:p w14:paraId="378DB69A" w14:textId="77777777" w:rsidR="004856DB" w:rsidRPr="004856DB" w:rsidRDefault="004856DB" w:rsidP="00CA4774">
                    <w:pPr>
                      <w:pStyle w:val="BasicParagraph"/>
                      <w:spacing w:after="113"/>
                      <w:jc w:val="right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</w:pPr>
                    <w:r w:rsidRPr="004856DB"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  <w:t>UMLAZI KWAZULU-NATAL</w:t>
                    </w:r>
                  </w:p>
                  <w:p w14:paraId="52A2F322" w14:textId="77777777" w:rsidR="004856DB" w:rsidRPr="004856DB" w:rsidRDefault="004856DB" w:rsidP="00D91DAF">
                    <w:pPr>
                      <w:pStyle w:val="BasicParagraph"/>
                      <w:jc w:val="right"/>
                      <w:rPr>
                        <w:rFonts w:ascii="Arial" w:hAnsi="Arial" w:cs="Arial"/>
                        <w:b/>
                        <w:bCs/>
                      </w:rPr>
                    </w:pPr>
                    <w:r w:rsidRPr="004856DB">
                      <w:rPr>
                        <w:rFonts w:ascii="Arial" w:hAnsi="Arial" w:cs="Arial"/>
                      </w:rPr>
                      <w:t>PO Box 12363 Jacobs 4026 Durban</w:t>
                    </w:r>
                  </w:p>
                  <w:p w14:paraId="50563A3D" w14:textId="77777777" w:rsidR="00D91DAF" w:rsidRPr="004856DB" w:rsidRDefault="00D91DAF" w:rsidP="00D91DAF">
                    <w:pPr>
                      <w:pStyle w:val="BasicParagraph"/>
                      <w:jc w:val="right"/>
                      <w:rPr>
                        <w:rFonts w:ascii="Arial" w:hAnsi="Arial" w:cs="Arial"/>
                      </w:rPr>
                    </w:pPr>
                    <w:r w:rsidRPr="004856DB">
                      <w:rPr>
                        <w:rFonts w:ascii="Arial" w:hAnsi="Arial" w:cs="Arial"/>
                        <w:b/>
                        <w:bCs/>
                      </w:rPr>
                      <w:t>Tel:</w:t>
                    </w:r>
                    <w:r w:rsidRPr="004856DB">
                      <w:rPr>
                        <w:rFonts w:ascii="Arial" w:hAnsi="Arial" w:cs="Arial"/>
                      </w:rPr>
                      <w:t xml:space="preserve"> </w:t>
                    </w:r>
                    <w:r w:rsidR="005D6C2A" w:rsidRPr="004856DB">
                      <w:rPr>
                        <w:rFonts w:ascii="Arial" w:hAnsi="Arial" w:cs="Arial"/>
                      </w:rPr>
                      <w:t xml:space="preserve">031 907 </w:t>
                    </w:r>
                    <w:r w:rsidR="00A74FA6" w:rsidRPr="004856DB">
                      <w:rPr>
                        <w:rFonts w:ascii="Arial" w:hAnsi="Arial" w:cs="Arial"/>
                      </w:rPr>
                      <w:t>7</w:t>
                    </w:r>
                    <w:r w:rsidR="004856DB" w:rsidRPr="004856DB">
                      <w:rPr>
                        <w:rFonts w:ascii="Arial" w:hAnsi="Arial" w:cs="Arial"/>
                      </w:rPr>
                      <w:t>111</w:t>
                    </w:r>
                  </w:p>
                  <w:p w14:paraId="17051CAA" w14:textId="77777777" w:rsidR="00D91DAF" w:rsidRPr="00D109B8" w:rsidRDefault="00D91DAF" w:rsidP="00D91DAF">
                    <w:pPr>
                      <w:pStyle w:val="BasicParagraph"/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</w:p>
                  <w:p w14:paraId="3A296BD1" w14:textId="77777777" w:rsidR="00D91DAF" w:rsidRPr="00D109B8" w:rsidRDefault="00D91DAF" w:rsidP="00D91DAF">
                    <w:pPr>
                      <w:pStyle w:val="BasicParagraph"/>
                      <w:spacing w:after="113"/>
                      <w:jc w:val="right"/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</w:p>
                  <w:p w14:paraId="621A0465" w14:textId="77777777" w:rsidR="00D91DAF" w:rsidRDefault="00D91DAF"/>
                </w:txbxContent>
              </v:textbox>
              <w10:wrap type="square"/>
            </v:shape>
          </w:pict>
        </mc:Fallback>
      </mc:AlternateContent>
    </w:r>
    <w:r w:rsidR="00913F42">
      <w:rPr>
        <w:noProof/>
        <w:lang w:val="en-ZA" w:eastAsia="en-ZA"/>
      </w:rPr>
      <w:drawing>
        <wp:anchor distT="0" distB="0" distL="114300" distR="114300" simplePos="0" relativeHeight="251696128" behindDoc="0" locked="0" layoutInCell="1" allowOverlap="1" wp14:anchorId="4ACDFDE1" wp14:editId="5B918A03">
          <wp:simplePos x="0" y="0"/>
          <wp:positionH relativeFrom="column">
            <wp:posOffset>-342900</wp:posOffset>
          </wp:positionH>
          <wp:positionV relativeFrom="paragraph">
            <wp:posOffset>-220980</wp:posOffset>
          </wp:positionV>
          <wp:extent cx="2873737" cy="13843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T New Logo Do not lea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873737" cy="1384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79F2" w:rsidRPr="000E79F2">
      <w:t xml:space="preserve"> </w:t>
    </w:r>
  </w:p>
  <w:p w14:paraId="30DA1A84" w14:textId="77777777" w:rsidR="008C5199" w:rsidRDefault="008C5199" w:rsidP="008C5199">
    <w:pPr>
      <w:pStyle w:val="Header"/>
      <w:jc w:val="right"/>
    </w:pPr>
  </w:p>
  <w:p w14:paraId="3A3801CF" w14:textId="77777777" w:rsidR="00CD0D9C" w:rsidRDefault="00CD0D9C" w:rsidP="008C5199">
    <w:pPr>
      <w:pStyle w:val="Header"/>
      <w:jc w:val="right"/>
    </w:pPr>
  </w:p>
  <w:p w14:paraId="11AA4376" w14:textId="77777777" w:rsidR="00CD0D9C" w:rsidRDefault="00CD0D9C" w:rsidP="008C5199">
    <w:pPr>
      <w:pStyle w:val="Header"/>
      <w:jc w:val="right"/>
    </w:pPr>
  </w:p>
  <w:p w14:paraId="4BEAB080" w14:textId="77777777" w:rsidR="008C5199" w:rsidRDefault="008C5199" w:rsidP="008C5199">
    <w:pPr>
      <w:pStyle w:val="Header"/>
      <w:jc w:val="right"/>
    </w:pPr>
  </w:p>
  <w:p w14:paraId="058205E8" w14:textId="77777777" w:rsidR="00882F98" w:rsidRDefault="00913F42" w:rsidP="008C5199">
    <w:pPr>
      <w:pStyle w:val="Header"/>
      <w:jc w:val="right"/>
    </w:pPr>
    <w:r>
      <w:rPr>
        <w:rFonts w:ascii="Arial" w:hAnsi="Arial"/>
        <w:b/>
        <w:noProof/>
        <w:sz w:val="22"/>
        <w:szCs w:val="22"/>
        <w:lang w:val="en-ZA" w:eastAsia="en-ZA"/>
      </w:rPr>
      <w:drawing>
        <wp:anchor distT="0" distB="0" distL="114300" distR="114300" simplePos="0" relativeHeight="251698176" behindDoc="1" locked="0" layoutInCell="1" allowOverlap="1" wp14:anchorId="796876CB" wp14:editId="37A2448E">
          <wp:simplePos x="0" y="0"/>
          <wp:positionH relativeFrom="column">
            <wp:posOffset>4219575</wp:posOffset>
          </wp:positionH>
          <wp:positionV relativeFrom="paragraph">
            <wp:posOffset>2407920</wp:posOffset>
          </wp:positionV>
          <wp:extent cx="2723865" cy="4380089"/>
          <wp:effectExtent l="0" t="0" r="0" b="190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MUT New Logo Do not leak.jpg"/>
                  <pic:cNvPicPr/>
                </pic:nvPicPr>
                <pic:blipFill rotWithShape="1">
                  <a:blip r:embed="rId2">
                    <a:alphaModFix amt="20000"/>
                    <a:extLst>
                      <a:ext uri="{BEBA8EAE-BF5A-486C-A8C5-ECC9F3942E4B}">
                        <a14:imgProps xmlns:a14="http://schemas.microsoft.com/office/drawing/2010/main">
                          <a14:imgLayer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</a:extLst>
                  </a:blip>
                  <a:srcRect r="70044"/>
                  <a:stretch/>
                </pic:blipFill>
                <pic:spPr bwMode="auto">
                  <a:xfrm>
                    <a:off x="0" y="0"/>
                    <a:ext cx="2723865" cy="43800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57F0" w:rsidRPr="00CD0D9C">
      <w:rPr>
        <w:rFonts w:ascii="Arial" w:hAnsi="Arial" w:cs="Arial"/>
        <w:b/>
        <w:bCs/>
        <w:noProof/>
        <w:color w:val="800000"/>
        <w:lang w:val="en-ZA" w:eastAsia="en-ZA"/>
      </w:rPr>
      <w:drawing>
        <wp:anchor distT="0" distB="0" distL="114300" distR="114300" simplePos="0" relativeHeight="251687936" behindDoc="0" locked="0" layoutInCell="1" allowOverlap="1" wp14:anchorId="672CCA55" wp14:editId="3C5B1B69">
          <wp:simplePos x="0" y="0"/>
          <wp:positionH relativeFrom="column">
            <wp:posOffset>-914400</wp:posOffset>
          </wp:positionH>
          <wp:positionV relativeFrom="paragraph">
            <wp:posOffset>399415</wp:posOffset>
          </wp:positionV>
          <wp:extent cx="7543800" cy="168910"/>
          <wp:effectExtent l="0" t="0" r="0" b="889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8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F4AD3"/>
    <w:multiLevelType w:val="hybridMultilevel"/>
    <w:tmpl w:val="BC301288"/>
    <w:lvl w:ilvl="0" w:tplc="BC04637C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AE677E"/>
    <w:multiLevelType w:val="hybridMultilevel"/>
    <w:tmpl w:val="386CF056"/>
    <w:lvl w:ilvl="0" w:tplc="605AEF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BB213F"/>
    <w:multiLevelType w:val="hybridMultilevel"/>
    <w:tmpl w:val="1C9000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A0A93"/>
    <w:multiLevelType w:val="hybridMultilevel"/>
    <w:tmpl w:val="B808A6E8"/>
    <w:lvl w:ilvl="0" w:tplc="3F502C58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B6245"/>
    <w:multiLevelType w:val="hybridMultilevel"/>
    <w:tmpl w:val="5B96EBB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43D56"/>
    <w:multiLevelType w:val="hybridMultilevel"/>
    <w:tmpl w:val="98080156"/>
    <w:lvl w:ilvl="0" w:tplc="A5FE950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CAE67F3"/>
    <w:multiLevelType w:val="multilevel"/>
    <w:tmpl w:val="735C2C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7E50211F"/>
    <w:multiLevelType w:val="multilevel"/>
    <w:tmpl w:val="C3788F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efaultTabStop w:val="720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jM1NDO2MDOxNDFQ0lEKTi0uzszPAykwrAUARmjs+CwAAAA="/>
  </w:docVars>
  <w:rsids>
    <w:rsidRoot w:val="00C7049D"/>
    <w:rsid w:val="000240DA"/>
    <w:rsid w:val="00030270"/>
    <w:rsid w:val="00036C22"/>
    <w:rsid w:val="00047709"/>
    <w:rsid w:val="00072937"/>
    <w:rsid w:val="000A1D87"/>
    <w:rsid w:val="000D3C71"/>
    <w:rsid w:val="000E42DD"/>
    <w:rsid w:val="000E5D1B"/>
    <w:rsid w:val="000E79F2"/>
    <w:rsid w:val="0010099C"/>
    <w:rsid w:val="001201D4"/>
    <w:rsid w:val="0014647D"/>
    <w:rsid w:val="00155F94"/>
    <w:rsid w:val="00166E74"/>
    <w:rsid w:val="001722F6"/>
    <w:rsid w:val="00190127"/>
    <w:rsid w:val="001A35B3"/>
    <w:rsid w:val="001B3226"/>
    <w:rsid w:val="001E6604"/>
    <w:rsid w:val="001E7D3F"/>
    <w:rsid w:val="0020310A"/>
    <w:rsid w:val="002106D8"/>
    <w:rsid w:val="002112E4"/>
    <w:rsid w:val="00212436"/>
    <w:rsid w:val="00220A8C"/>
    <w:rsid w:val="00235B9E"/>
    <w:rsid w:val="0024250E"/>
    <w:rsid w:val="00286CC0"/>
    <w:rsid w:val="002B1D21"/>
    <w:rsid w:val="002E2376"/>
    <w:rsid w:val="002F5FB0"/>
    <w:rsid w:val="003108A1"/>
    <w:rsid w:val="00342C37"/>
    <w:rsid w:val="0034466A"/>
    <w:rsid w:val="0036531B"/>
    <w:rsid w:val="003A0EE4"/>
    <w:rsid w:val="003C1FF9"/>
    <w:rsid w:val="003D4291"/>
    <w:rsid w:val="003E0A41"/>
    <w:rsid w:val="003E39D4"/>
    <w:rsid w:val="003F4ABE"/>
    <w:rsid w:val="00423C5D"/>
    <w:rsid w:val="00440C33"/>
    <w:rsid w:val="00461291"/>
    <w:rsid w:val="00464F06"/>
    <w:rsid w:val="00473C5E"/>
    <w:rsid w:val="004856DB"/>
    <w:rsid w:val="004A5372"/>
    <w:rsid w:val="004A78C5"/>
    <w:rsid w:val="004C04C6"/>
    <w:rsid w:val="004D48A9"/>
    <w:rsid w:val="0050489F"/>
    <w:rsid w:val="00560779"/>
    <w:rsid w:val="0057577B"/>
    <w:rsid w:val="005D6C2A"/>
    <w:rsid w:val="005E22A7"/>
    <w:rsid w:val="00610E95"/>
    <w:rsid w:val="00611582"/>
    <w:rsid w:val="00617659"/>
    <w:rsid w:val="00620319"/>
    <w:rsid w:val="006208B4"/>
    <w:rsid w:val="006254DC"/>
    <w:rsid w:val="006655DA"/>
    <w:rsid w:val="00684F42"/>
    <w:rsid w:val="006A7FEF"/>
    <w:rsid w:val="00701897"/>
    <w:rsid w:val="0070383C"/>
    <w:rsid w:val="00706314"/>
    <w:rsid w:val="00723349"/>
    <w:rsid w:val="0073671E"/>
    <w:rsid w:val="00736FDE"/>
    <w:rsid w:val="00764A54"/>
    <w:rsid w:val="00782F1A"/>
    <w:rsid w:val="00797D99"/>
    <w:rsid w:val="007E57F0"/>
    <w:rsid w:val="00806E74"/>
    <w:rsid w:val="00821CCE"/>
    <w:rsid w:val="008238B8"/>
    <w:rsid w:val="0083364C"/>
    <w:rsid w:val="00855146"/>
    <w:rsid w:val="00881E4A"/>
    <w:rsid w:val="00882F98"/>
    <w:rsid w:val="008963C8"/>
    <w:rsid w:val="008B5A69"/>
    <w:rsid w:val="008C5199"/>
    <w:rsid w:val="008D2972"/>
    <w:rsid w:val="009109EB"/>
    <w:rsid w:val="00913F42"/>
    <w:rsid w:val="00931DFA"/>
    <w:rsid w:val="009443D8"/>
    <w:rsid w:val="00992FFB"/>
    <w:rsid w:val="009B36E8"/>
    <w:rsid w:val="009C78B5"/>
    <w:rsid w:val="009E1708"/>
    <w:rsid w:val="009E4862"/>
    <w:rsid w:val="009F0F63"/>
    <w:rsid w:val="00A358D2"/>
    <w:rsid w:val="00A45A3A"/>
    <w:rsid w:val="00A50E4E"/>
    <w:rsid w:val="00A574EB"/>
    <w:rsid w:val="00A67BF5"/>
    <w:rsid w:val="00A74FA6"/>
    <w:rsid w:val="00AB708E"/>
    <w:rsid w:val="00AC1AE8"/>
    <w:rsid w:val="00AD644D"/>
    <w:rsid w:val="00B56A2F"/>
    <w:rsid w:val="00B93CA0"/>
    <w:rsid w:val="00C03416"/>
    <w:rsid w:val="00C30EA1"/>
    <w:rsid w:val="00C67922"/>
    <w:rsid w:val="00C7049D"/>
    <w:rsid w:val="00CA4774"/>
    <w:rsid w:val="00CB257A"/>
    <w:rsid w:val="00CB2C31"/>
    <w:rsid w:val="00CD0D9C"/>
    <w:rsid w:val="00D02C3D"/>
    <w:rsid w:val="00D109B8"/>
    <w:rsid w:val="00D24B32"/>
    <w:rsid w:val="00D268C9"/>
    <w:rsid w:val="00D52F69"/>
    <w:rsid w:val="00D617BA"/>
    <w:rsid w:val="00D91DAF"/>
    <w:rsid w:val="00DB47D3"/>
    <w:rsid w:val="00DE6A75"/>
    <w:rsid w:val="00E17BD7"/>
    <w:rsid w:val="00E853D1"/>
    <w:rsid w:val="00E87C04"/>
    <w:rsid w:val="00EB07B7"/>
    <w:rsid w:val="00EE44A2"/>
    <w:rsid w:val="00EE7316"/>
    <w:rsid w:val="00EF42CF"/>
    <w:rsid w:val="00F025D8"/>
    <w:rsid w:val="00F02834"/>
    <w:rsid w:val="00F07781"/>
    <w:rsid w:val="00F4190A"/>
    <w:rsid w:val="00F56F76"/>
    <w:rsid w:val="00F71CB2"/>
    <w:rsid w:val="00F73B5F"/>
    <w:rsid w:val="00F80C67"/>
    <w:rsid w:val="00FD5F4A"/>
    <w:rsid w:val="00FD5F55"/>
    <w:rsid w:val="00FE57A9"/>
    <w:rsid w:val="00FE790C"/>
    <w:rsid w:val="00FF0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,"/>
  <w14:docId w14:val="1904725A"/>
  <w14:defaultImageDpi w14:val="330"/>
  <w15:docId w15:val="{96293C8A-88E7-5345-BEF1-6DDDFB543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49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49D"/>
  </w:style>
  <w:style w:type="paragraph" w:styleId="Footer">
    <w:name w:val="footer"/>
    <w:basedOn w:val="Normal"/>
    <w:link w:val="FooterChar"/>
    <w:uiPriority w:val="99"/>
    <w:unhideWhenUsed/>
    <w:rsid w:val="00C7049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49D"/>
  </w:style>
  <w:style w:type="character" w:styleId="PageNumber">
    <w:name w:val="page number"/>
    <w:basedOn w:val="DefaultParagraphFont"/>
    <w:uiPriority w:val="99"/>
    <w:semiHidden/>
    <w:unhideWhenUsed/>
    <w:rsid w:val="00464F06"/>
  </w:style>
  <w:style w:type="paragraph" w:styleId="BalloonText">
    <w:name w:val="Balloon Text"/>
    <w:basedOn w:val="Normal"/>
    <w:link w:val="BalloonTextChar"/>
    <w:uiPriority w:val="99"/>
    <w:semiHidden/>
    <w:unhideWhenUsed/>
    <w:rsid w:val="00464F0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F0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620319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Z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20319"/>
    <w:rPr>
      <w:rFonts w:eastAsiaTheme="minorHAnsi"/>
      <w:sz w:val="22"/>
      <w:szCs w:val="22"/>
      <w:lang w:val="en-ZA"/>
    </w:rPr>
  </w:style>
  <w:style w:type="paragraph" w:customStyle="1" w:styleId="BasicParagraph">
    <w:name w:val="[Basic Paragraph]"/>
    <w:basedOn w:val="Normal"/>
    <w:uiPriority w:val="99"/>
    <w:rsid w:val="008C519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customStyle="1" w:styleId="NoParagraphStyle">
    <w:name w:val="[No Paragraph Style]"/>
    <w:rsid w:val="008C519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0E42D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2DD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701897"/>
    <w:rPr>
      <w:rFonts w:ascii="Century Gothic" w:hAnsi="Century Gothic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E5AF6D1A7E69459B67DD7AE62F5DD0" ma:contentTypeVersion="10" ma:contentTypeDescription="Create a new document." ma:contentTypeScope="" ma:versionID="4f4e50699f0b9d9d0292919c93227556">
  <xsd:schema xmlns:xsd="http://www.w3.org/2001/XMLSchema" xmlns:xs="http://www.w3.org/2001/XMLSchema" xmlns:p="http://schemas.microsoft.com/office/2006/metadata/properties" xmlns:ns3="ddbfd5a8-e440-4bb3-a615-1f3d8171e765" targetNamespace="http://schemas.microsoft.com/office/2006/metadata/properties" ma:root="true" ma:fieldsID="56be84db7815a9694a95d18efde09061" ns3:_="">
    <xsd:import namespace="ddbfd5a8-e440-4bb3-a615-1f3d8171e7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fd5a8-e440-4bb3-a615-1f3d8171e7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C81458-2C35-49A0-85E1-A68B3986CE29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http://purl.org/dc/elements/1.1/"/>
    <ds:schemaRef ds:uri="ddbfd5a8-e440-4bb3-a615-1f3d8171e765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6554AEB-B32B-4858-A7BF-C1228B6C88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8E6818-27A8-4987-A5D3-694BBB722E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fd5a8-e440-4bb3-a615-1f3d8171e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859F97-AEDB-43C0-8639-A182D9B57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60</Words>
  <Characters>6047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</vt:lpstr>
    </vt:vector>
  </TitlesOfParts>
  <Company/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</dc:title>
  <dc:subject/>
  <dc:creator>Imac10</dc:creator>
  <cp:keywords/>
  <dc:description/>
  <cp:lastModifiedBy>Jay Roopsunker</cp:lastModifiedBy>
  <cp:revision>2</cp:revision>
  <cp:lastPrinted>2020-01-15T07:48:00Z</cp:lastPrinted>
  <dcterms:created xsi:type="dcterms:W3CDTF">2020-02-14T06:49:00Z</dcterms:created>
  <dcterms:modified xsi:type="dcterms:W3CDTF">2020-02-14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E5AF6D1A7E69459B67DD7AE62F5DD0</vt:lpwstr>
  </property>
</Properties>
</file>